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5959E8" w14:textId="1489ED78" w:rsidR="00B0460B" w:rsidRPr="00167683" w:rsidRDefault="00167683" w:rsidP="0016768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pplementary File</w:t>
      </w:r>
    </w:p>
    <w:tbl>
      <w:tblPr>
        <w:tblStyle w:val="TableGrid"/>
        <w:tblW w:w="9720" w:type="dxa"/>
        <w:tblInd w:w="90" w:type="dxa"/>
        <w:tblLook w:val="04A0" w:firstRow="1" w:lastRow="0" w:firstColumn="1" w:lastColumn="0" w:noHBand="0" w:noVBand="1"/>
      </w:tblPr>
      <w:tblGrid>
        <w:gridCol w:w="8550"/>
        <w:gridCol w:w="1170"/>
      </w:tblGrid>
      <w:tr w:rsidR="00CC130F" w14:paraId="1A33EBA0" w14:textId="77777777" w:rsidTr="00167683">
        <w:tc>
          <w:tcPr>
            <w:tcW w:w="8550" w:type="dxa"/>
            <w:vAlign w:val="center"/>
          </w:tcPr>
          <w:p w14:paraId="6B75CF7D" w14:textId="296AB2A2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Questions</w:t>
            </w:r>
          </w:p>
        </w:tc>
        <w:tc>
          <w:tcPr>
            <w:tcW w:w="1170" w:type="dxa"/>
            <w:vAlign w:val="center"/>
          </w:tcPr>
          <w:p w14:paraId="21A5D00B" w14:textId="125FFC4E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 (%)</w:t>
            </w:r>
          </w:p>
        </w:tc>
      </w:tr>
      <w:tr w:rsidR="002479A9" w14:paraId="006489E0" w14:textId="77777777" w:rsidTr="00641688">
        <w:trPr>
          <w:trHeight w:val="225"/>
        </w:trPr>
        <w:tc>
          <w:tcPr>
            <w:tcW w:w="9720" w:type="dxa"/>
            <w:gridSpan w:val="2"/>
          </w:tcPr>
          <w:p w14:paraId="28E81945" w14:textId="0FC8D6B4" w:rsidR="002479A9" w:rsidRDefault="002479A9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C130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omain 1:  Knowledge about COVID-19 </w:t>
            </w:r>
          </w:p>
        </w:tc>
      </w:tr>
      <w:tr w:rsidR="00CC130F" w14:paraId="4D768B5E" w14:textId="77777777" w:rsidTr="00167683">
        <w:trPr>
          <w:trHeight w:val="870"/>
        </w:trPr>
        <w:tc>
          <w:tcPr>
            <w:tcW w:w="8550" w:type="dxa"/>
          </w:tcPr>
          <w:p w14:paraId="45B4AC8E" w14:textId="26E174FC" w:rsidR="00CC130F" w:rsidRPr="002C1F3D" w:rsidRDefault="00CC130F" w:rsidP="00167683">
            <w:pPr>
              <w:rPr>
                <w:rFonts w:asciiTheme="majorBidi" w:eastAsia="Calibri" w:hAnsiTheme="majorBidi" w:cstheme="majorBidi"/>
              </w:rPr>
            </w:pPr>
            <w:r>
              <w:rPr>
                <w:rFonts w:asciiTheme="majorBidi" w:eastAsia="Calibri" w:hAnsiTheme="majorBidi" w:cstheme="majorBidi"/>
              </w:rPr>
              <w:t>1.</w:t>
            </w:r>
            <w:r w:rsidR="002479A9">
              <w:rPr>
                <w:rFonts w:asciiTheme="majorBidi" w:eastAsia="Calibri" w:hAnsiTheme="majorBidi" w:cstheme="majorBidi"/>
              </w:rPr>
              <w:t xml:space="preserve"> </w:t>
            </w:r>
            <w:r w:rsidRPr="002C1F3D">
              <w:rPr>
                <w:rFonts w:asciiTheme="majorBidi" w:eastAsia="Calibri" w:hAnsiTheme="majorBidi" w:cstheme="majorBidi"/>
              </w:rPr>
              <w:t>What type of infectious disease is COVID-19?</w:t>
            </w:r>
          </w:p>
          <w:p w14:paraId="3F4CAFEF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Correctly answered </w:t>
            </w:r>
          </w:p>
          <w:p w14:paraId="655FF76C" w14:textId="7C063053" w:rsidR="00CC130F" w:rsidRPr="00CC130F" w:rsidRDefault="00CC130F" w:rsidP="00167683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 Incorrectly answered </w:t>
            </w:r>
          </w:p>
        </w:tc>
        <w:tc>
          <w:tcPr>
            <w:tcW w:w="1170" w:type="dxa"/>
          </w:tcPr>
          <w:p w14:paraId="54C2EE90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546F60F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62 (92)</w:t>
            </w:r>
          </w:p>
          <w:p w14:paraId="2DA3DC5A" w14:textId="1E5A7EE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1 (8)</w:t>
            </w:r>
          </w:p>
        </w:tc>
      </w:tr>
      <w:tr w:rsidR="00CC130F" w14:paraId="0740BCA3" w14:textId="77777777" w:rsidTr="00167683">
        <w:tc>
          <w:tcPr>
            <w:tcW w:w="8550" w:type="dxa"/>
          </w:tcPr>
          <w:p w14:paraId="05F53A5A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2. What is the main transmission route of COVID-19?</w:t>
            </w:r>
          </w:p>
          <w:p w14:paraId="016D0D18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>
              <w:rPr>
                <w:rFonts w:asciiTheme="majorBidi" w:hAnsiTheme="majorBidi" w:cstheme="majorBidi"/>
              </w:rPr>
              <w:t xml:space="preserve">Correctly answered </w:t>
            </w:r>
          </w:p>
          <w:p w14:paraId="51091D34" w14:textId="4F9C07F7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 Incorrectly answered</w:t>
            </w:r>
          </w:p>
        </w:tc>
        <w:tc>
          <w:tcPr>
            <w:tcW w:w="1170" w:type="dxa"/>
          </w:tcPr>
          <w:p w14:paraId="00317AEE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8524EFE" w14:textId="5D1227BC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7 (97)</w:t>
            </w:r>
          </w:p>
          <w:p w14:paraId="65B24721" w14:textId="1C8B3316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 (3)</w:t>
            </w:r>
          </w:p>
        </w:tc>
      </w:tr>
      <w:tr w:rsidR="00CC130F" w14:paraId="2202E3DF" w14:textId="77777777" w:rsidTr="00167683">
        <w:tc>
          <w:tcPr>
            <w:tcW w:w="8550" w:type="dxa"/>
          </w:tcPr>
          <w:p w14:paraId="51A5E48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3. How long is COVID-19 incubation period?</w:t>
            </w:r>
          </w:p>
          <w:p w14:paraId="4DFD16DB" w14:textId="446D5DE8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Correctly answered </w:t>
            </w:r>
          </w:p>
          <w:p w14:paraId="59916CFD" w14:textId="0162A74E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 Incorrectly answered</w:t>
            </w:r>
          </w:p>
        </w:tc>
        <w:tc>
          <w:tcPr>
            <w:tcW w:w="1170" w:type="dxa"/>
          </w:tcPr>
          <w:p w14:paraId="0DA8B984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0E222F4" w14:textId="6A09D095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0 (78)</w:t>
            </w:r>
          </w:p>
          <w:p w14:paraId="3B0F1375" w14:textId="14E9E9E5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3 (22)</w:t>
            </w:r>
          </w:p>
        </w:tc>
      </w:tr>
      <w:tr w:rsidR="00CC130F" w14:paraId="71276A9D" w14:textId="77777777" w:rsidTr="00167683">
        <w:tc>
          <w:tcPr>
            <w:tcW w:w="8550" w:type="dxa"/>
          </w:tcPr>
          <w:p w14:paraId="657037E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4. Who are susceptible to COVID-19?</w:t>
            </w:r>
          </w:p>
          <w:p w14:paraId="1D1E15CE" w14:textId="10186795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Correctly answered </w:t>
            </w:r>
          </w:p>
          <w:p w14:paraId="63EC9FAD" w14:textId="263734BD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 Incorrectly answered</w:t>
            </w:r>
          </w:p>
        </w:tc>
        <w:tc>
          <w:tcPr>
            <w:tcW w:w="1170" w:type="dxa"/>
          </w:tcPr>
          <w:p w14:paraId="64B9ED6A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A235792" w14:textId="66BB1886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4 (21)</w:t>
            </w:r>
          </w:p>
          <w:p w14:paraId="07B69C7F" w14:textId="50EB3D39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9 (79)</w:t>
            </w:r>
          </w:p>
        </w:tc>
      </w:tr>
      <w:tr w:rsidR="00CC130F" w14:paraId="5FF06D25" w14:textId="77777777" w:rsidTr="00167683">
        <w:tc>
          <w:tcPr>
            <w:tcW w:w="8550" w:type="dxa"/>
          </w:tcPr>
          <w:p w14:paraId="2ACDADF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5. What are the main clinical manifestations of COVID-19?</w:t>
            </w:r>
          </w:p>
          <w:p w14:paraId="60A8D7D5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>
              <w:rPr>
                <w:rFonts w:asciiTheme="majorBidi" w:hAnsiTheme="majorBidi" w:cstheme="majorBidi"/>
              </w:rPr>
              <w:t xml:space="preserve">Correctly answered </w:t>
            </w:r>
          </w:p>
          <w:p w14:paraId="647835CC" w14:textId="486CFBCB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 Incorrectly answered</w:t>
            </w:r>
          </w:p>
        </w:tc>
        <w:tc>
          <w:tcPr>
            <w:tcW w:w="1170" w:type="dxa"/>
          </w:tcPr>
          <w:p w14:paraId="5A0D1C68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402BE8" w14:textId="1246A810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1 (46)</w:t>
            </w:r>
          </w:p>
          <w:p w14:paraId="72B4C12D" w14:textId="6C6881F2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2 (54)</w:t>
            </w:r>
          </w:p>
        </w:tc>
      </w:tr>
      <w:tr w:rsidR="00CC130F" w14:paraId="7A1F05AD" w14:textId="77777777" w:rsidTr="00167683">
        <w:tc>
          <w:tcPr>
            <w:tcW w:w="8550" w:type="dxa"/>
          </w:tcPr>
          <w:p w14:paraId="7BDA289A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6.There currently is no effective cure for COVID-2019, but early symptomatic and supportive treatment can help most patients recover from the infection</w:t>
            </w:r>
          </w:p>
          <w:p w14:paraId="3C377657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>
              <w:rPr>
                <w:rFonts w:asciiTheme="majorBidi" w:hAnsiTheme="majorBidi" w:cstheme="majorBidi"/>
              </w:rPr>
              <w:t xml:space="preserve">Correctly answered </w:t>
            </w:r>
          </w:p>
          <w:p w14:paraId="25980B18" w14:textId="36C3CB43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 Incorrectly answered</w:t>
            </w:r>
          </w:p>
        </w:tc>
        <w:tc>
          <w:tcPr>
            <w:tcW w:w="1170" w:type="dxa"/>
          </w:tcPr>
          <w:p w14:paraId="0ADCCDC3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59575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B6EE36A" w14:textId="22F1FC91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3 (94)</w:t>
            </w:r>
          </w:p>
          <w:p w14:paraId="54EE6BB6" w14:textId="0259E04D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 (06)</w:t>
            </w:r>
          </w:p>
        </w:tc>
      </w:tr>
      <w:tr w:rsidR="00CC130F" w14:paraId="02E596F3" w14:textId="77777777" w:rsidTr="00167683">
        <w:tc>
          <w:tcPr>
            <w:tcW w:w="8550" w:type="dxa"/>
          </w:tcPr>
          <w:p w14:paraId="50241D63" w14:textId="2C4880A5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7. Not all persons with COVID-2019 will develop seve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2C1F3D">
              <w:rPr>
                <w:rFonts w:asciiTheme="majorBidi" w:hAnsiTheme="majorBidi" w:cstheme="majorBidi"/>
                <w:sz w:val="24"/>
                <w:szCs w:val="24"/>
              </w:rPr>
              <w:t>symptoms. Only those who are elderly, have chronic illnesses, and are obese are more likely to be severe cas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21D791B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</w:t>
            </w:r>
            <w:r>
              <w:rPr>
                <w:rFonts w:asciiTheme="majorBidi" w:hAnsiTheme="majorBidi" w:cstheme="majorBidi"/>
              </w:rPr>
              <w:t xml:space="preserve">Correctly answered </w:t>
            </w:r>
          </w:p>
          <w:p w14:paraId="1329BB95" w14:textId="0FBBC91E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 Incorrectly answered</w:t>
            </w:r>
          </w:p>
        </w:tc>
        <w:tc>
          <w:tcPr>
            <w:tcW w:w="1170" w:type="dxa"/>
          </w:tcPr>
          <w:p w14:paraId="5FCE2C3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3F05F2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8BAC05E" w14:textId="3DC47813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82 (76)</w:t>
            </w:r>
          </w:p>
          <w:p w14:paraId="430DEED0" w14:textId="1DC07392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1 (24)</w:t>
            </w:r>
          </w:p>
        </w:tc>
      </w:tr>
      <w:tr w:rsidR="00CC130F" w14:paraId="361975B1" w14:textId="77777777" w:rsidTr="00167683">
        <w:tc>
          <w:tcPr>
            <w:tcW w:w="8550" w:type="dxa"/>
          </w:tcPr>
          <w:p w14:paraId="62BAE165" w14:textId="3582B16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 xml:space="preserve">8.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2C1F3D">
              <w:rPr>
                <w:rFonts w:asciiTheme="majorBidi" w:hAnsiTheme="majorBidi" w:cstheme="majorBidi"/>
                <w:sz w:val="24"/>
                <w:szCs w:val="24"/>
              </w:rPr>
              <w:t>ontacting wild animals would not result in the infection by the COVID-19 viru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F091178" w14:textId="1DE9A564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>
              <w:rPr>
                <w:rFonts w:asciiTheme="majorBidi" w:hAnsiTheme="majorBidi" w:cstheme="majorBidi"/>
              </w:rPr>
              <w:t xml:space="preserve">Correctly answered </w:t>
            </w:r>
          </w:p>
          <w:p w14:paraId="3CDC8F8A" w14:textId="1F5BD5A8" w:rsidR="00CC130F" w:rsidRPr="002C1F3D" w:rsidRDefault="002F6CA9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</w:t>
            </w:r>
            <w:r w:rsidR="00CC130F">
              <w:rPr>
                <w:rFonts w:asciiTheme="majorBidi" w:hAnsiTheme="majorBidi" w:cstheme="majorBidi"/>
              </w:rPr>
              <w:t xml:space="preserve">   Incorrectly answered</w:t>
            </w:r>
          </w:p>
        </w:tc>
        <w:tc>
          <w:tcPr>
            <w:tcW w:w="1170" w:type="dxa"/>
          </w:tcPr>
          <w:p w14:paraId="562E0E2F" w14:textId="71DDC8DC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D1D785B" w14:textId="34F2180E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0 (46)</w:t>
            </w:r>
          </w:p>
          <w:p w14:paraId="747B81DD" w14:textId="2C703DA9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73 (54)</w:t>
            </w:r>
          </w:p>
        </w:tc>
      </w:tr>
      <w:tr w:rsidR="00CC130F" w14:paraId="3954F4DA" w14:textId="77777777" w:rsidTr="00167683">
        <w:tc>
          <w:tcPr>
            <w:tcW w:w="8550" w:type="dxa"/>
          </w:tcPr>
          <w:p w14:paraId="2B0F7B9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9. Persons with COVID-2019 can transmit the virus to others when a fever is not present</w:t>
            </w:r>
          </w:p>
          <w:p w14:paraId="0C0611E7" w14:textId="7FE0D94A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Correctly answered </w:t>
            </w:r>
          </w:p>
          <w:p w14:paraId="43E17C6B" w14:textId="212044CE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Incorrectly answered</w:t>
            </w:r>
          </w:p>
        </w:tc>
        <w:tc>
          <w:tcPr>
            <w:tcW w:w="1170" w:type="dxa"/>
          </w:tcPr>
          <w:p w14:paraId="633056F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3339AF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2B1BC8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3 (78)</w:t>
            </w:r>
          </w:p>
          <w:p w14:paraId="3C6EF215" w14:textId="76D326C5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0 (22)</w:t>
            </w:r>
          </w:p>
        </w:tc>
      </w:tr>
      <w:tr w:rsidR="00CC130F" w14:paraId="63CFFEF8" w14:textId="77777777" w:rsidTr="00167683">
        <w:tc>
          <w:tcPr>
            <w:tcW w:w="8550" w:type="dxa"/>
          </w:tcPr>
          <w:p w14:paraId="4D64EF3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10. The COVID-19 virus spreads via respiratory droplets of infected individual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099E3B6" w14:textId="09F67441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Correctly answered </w:t>
            </w:r>
          </w:p>
          <w:p w14:paraId="0B422E48" w14:textId="6DFC6435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Incorrectly answered</w:t>
            </w:r>
          </w:p>
        </w:tc>
        <w:tc>
          <w:tcPr>
            <w:tcW w:w="1170" w:type="dxa"/>
          </w:tcPr>
          <w:p w14:paraId="52A47924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E1FFF2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0 (93)</w:t>
            </w:r>
          </w:p>
          <w:p w14:paraId="04F646E4" w14:textId="35619C6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3 (07)</w:t>
            </w:r>
          </w:p>
        </w:tc>
      </w:tr>
      <w:tr w:rsidR="00CC130F" w14:paraId="33693B2B" w14:textId="77777777" w:rsidTr="00167683">
        <w:tc>
          <w:tcPr>
            <w:tcW w:w="8550" w:type="dxa"/>
          </w:tcPr>
          <w:p w14:paraId="39CC16E8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11. The COVID-19 infection can be prevented through handwashing, wearing general medical masks and personal hygien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A2625F3" w14:textId="16525BDC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>
              <w:rPr>
                <w:rFonts w:asciiTheme="majorBidi" w:hAnsiTheme="majorBidi" w:cstheme="majorBidi"/>
              </w:rPr>
              <w:t xml:space="preserve">Correctly answered </w:t>
            </w:r>
          </w:p>
          <w:p w14:paraId="3D755207" w14:textId="069D2923" w:rsidR="00CC130F" w:rsidRP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Incorrectly answered</w:t>
            </w:r>
          </w:p>
        </w:tc>
        <w:tc>
          <w:tcPr>
            <w:tcW w:w="1170" w:type="dxa"/>
          </w:tcPr>
          <w:p w14:paraId="2F1851F0" w14:textId="49FE0688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4D5F95" w14:textId="0058983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2FB167A" w14:textId="71A6DDD8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37 (87)</w:t>
            </w:r>
          </w:p>
          <w:p w14:paraId="50335453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6 (13)</w:t>
            </w:r>
          </w:p>
          <w:p w14:paraId="58D89987" w14:textId="190AD8FE" w:rsidR="00AC4F18" w:rsidRDefault="00AC4F1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CC130F" w14:paraId="7F7CF2B4" w14:textId="77777777" w:rsidTr="00167683">
        <w:tc>
          <w:tcPr>
            <w:tcW w:w="8550" w:type="dxa"/>
          </w:tcPr>
          <w:p w14:paraId="6F4FB62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12. It is necessary for children and young adults to take extra precautions to prevent the infection by the COVID-19 viru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3969EA0" w14:textId="2C9F99D3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>
              <w:rPr>
                <w:rFonts w:asciiTheme="majorBidi" w:hAnsiTheme="majorBidi" w:cstheme="majorBidi"/>
              </w:rPr>
              <w:t xml:space="preserve">Correctly answered </w:t>
            </w:r>
          </w:p>
          <w:p w14:paraId="670FAFAB" w14:textId="563FDC23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Incorrectly answered</w:t>
            </w:r>
          </w:p>
        </w:tc>
        <w:tc>
          <w:tcPr>
            <w:tcW w:w="1170" w:type="dxa"/>
          </w:tcPr>
          <w:p w14:paraId="1E472A0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07F5F34" w14:textId="4293B471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77E2493" w14:textId="7809778A" w:rsidR="008F3854" w:rsidRDefault="008F3854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2 (94)</w:t>
            </w:r>
          </w:p>
          <w:p w14:paraId="5FD32529" w14:textId="2C685FEE" w:rsidR="00CC130F" w:rsidRDefault="008F3854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 (06)</w:t>
            </w:r>
          </w:p>
        </w:tc>
      </w:tr>
      <w:tr w:rsidR="00CC130F" w14:paraId="7F3CE7EB" w14:textId="77777777" w:rsidTr="00167683">
        <w:tc>
          <w:tcPr>
            <w:tcW w:w="8550" w:type="dxa"/>
          </w:tcPr>
          <w:p w14:paraId="1815C0E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3. To prevent the infection by the COVID-19 virus, individuals should avoid going to crowded plac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58573E7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>
              <w:rPr>
                <w:rFonts w:asciiTheme="majorBidi" w:hAnsiTheme="majorBidi" w:cstheme="majorBidi"/>
              </w:rPr>
              <w:t xml:space="preserve">Correctly answered </w:t>
            </w:r>
          </w:p>
          <w:p w14:paraId="7777DDE5" w14:textId="6AECFBEF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Incorrectly answered</w:t>
            </w:r>
          </w:p>
        </w:tc>
        <w:tc>
          <w:tcPr>
            <w:tcW w:w="1170" w:type="dxa"/>
          </w:tcPr>
          <w:p w14:paraId="79919A85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0698BC2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47D03BF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2 (94)</w:t>
            </w:r>
          </w:p>
          <w:p w14:paraId="4C8899CB" w14:textId="63BC5CF9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 (06)</w:t>
            </w:r>
          </w:p>
        </w:tc>
      </w:tr>
      <w:tr w:rsidR="00CC130F" w14:paraId="331BD7AC" w14:textId="77777777" w:rsidTr="00167683">
        <w:tc>
          <w:tcPr>
            <w:tcW w:w="8550" w:type="dxa"/>
          </w:tcPr>
          <w:p w14:paraId="765E815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14. Isolation and treatment of people who are infected with the COVID-19 virus are effective ways to reduce the spread of the viru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4CAD20C" w14:textId="3963C2FE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Correctly answered </w:t>
            </w:r>
          </w:p>
          <w:p w14:paraId="5E9A0FD7" w14:textId="2089FC22" w:rsidR="00CC130F" w:rsidRPr="002C1F3D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</w:rPr>
              <w:t xml:space="preserve">     Incorrectly answered</w:t>
            </w:r>
          </w:p>
        </w:tc>
        <w:tc>
          <w:tcPr>
            <w:tcW w:w="1170" w:type="dxa"/>
          </w:tcPr>
          <w:p w14:paraId="75404688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6C6F152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4D9C70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4 (96)</w:t>
            </w:r>
          </w:p>
          <w:p w14:paraId="575E937B" w14:textId="7C9546E3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 (04)</w:t>
            </w:r>
          </w:p>
        </w:tc>
      </w:tr>
      <w:tr w:rsidR="00CC130F" w14:paraId="2F8641D8" w14:textId="77777777" w:rsidTr="00167683">
        <w:tc>
          <w:tcPr>
            <w:tcW w:w="8550" w:type="dxa"/>
          </w:tcPr>
          <w:p w14:paraId="7B13A9A8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2C1F3D">
              <w:rPr>
                <w:rFonts w:asciiTheme="majorBidi" w:hAnsiTheme="majorBidi" w:cstheme="majorBidi"/>
                <w:sz w:val="24"/>
                <w:szCs w:val="24"/>
              </w:rPr>
              <w:t>15. People who have contact with someone infected with the COVID-16 virus should be immediately isolated in a proper place. In general, the observation period is 14 days</w:t>
            </w:r>
          </w:p>
          <w:p w14:paraId="67F1E942" w14:textId="4C19CDBD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Correctly answered </w:t>
            </w:r>
          </w:p>
          <w:p w14:paraId="4E2DABAA" w14:textId="689A6503" w:rsidR="005C244D" w:rsidRPr="005C244D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Incorrectly answered</w:t>
            </w:r>
          </w:p>
        </w:tc>
        <w:tc>
          <w:tcPr>
            <w:tcW w:w="1170" w:type="dxa"/>
          </w:tcPr>
          <w:p w14:paraId="32FD3B2A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BD9A9C3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CA8EB0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1 (96)</w:t>
            </w:r>
          </w:p>
          <w:p w14:paraId="491F6BDA" w14:textId="564AA0A0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 (04)</w:t>
            </w:r>
          </w:p>
        </w:tc>
      </w:tr>
      <w:tr w:rsidR="002479A9" w14:paraId="0D32FB4A" w14:textId="77777777" w:rsidTr="00E0219D">
        <w:tc>
          <w:tcPr>
            <w:tcW w:w="9720" w:type="dxa"/>
            <w:gridSpan w:val="2"/>
          </w:tcPr>
          <w:p w14:paraId="1D30B567" w14:textId="49FDC059" w:rsidR="002479A9" w:rsidRDefault="002479A9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CC130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omain 2: Attitude towards COVID-19 </w:t>
            </w:r>
          </w:p>
        </w:tc>
      </w:tr>
      <w:tr w:rsidR="00CC130F" w14:paraId="4463DE8F" w14:textId="77777777" w:rsidTr="00167683">
        <w:tc>
          <w:tcPr>
            <w:tcW w:w="8550" w:type="dxa"/>
          </w:tcPr>
          <w:p w14:paraId="5A1A5378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1680E">
              <w:rPr>
                <w:rFonts w:asciiTheme="majorBidi" w:hAnsiTheme="majorBidi" w:cstheme="majorBidi"/>
                <w:sz w:val="24"/>
                <w:szCs w:val="24"/>
              </w:rPr>
              <w:t>1. Media coverage (e.g. newspaper, television, online) gives much exposure to the COVID-19 virus?</w:t>
            </w:r>
          </w:p>
          <w:p w14:paraId="631BDF85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366FD25D" w14:textId="7AE60948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596D4BFB" w14:textId="116E2BC8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 </w:t>
            </w:r>
          </w:p>
        </w:tc>
        <w:tc>
          <w:tcPr>
            <w:tcW w:w="1170" w:type="dxa"/>
          </w:tcPr>
          <w:p w14:paraId="48151C71" w14:textId="5CCDC9A5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DBD9449" w14:textId="4CEE8A16" w:rsidR="005F656B" w:rsidRDefault="005F656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6345876" w14:textId="6BD3F0F6" w:rsidR="005F656B" w:rsidRDefault="005F656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42 (88)</w:t>
            </w:r>
          </w:p>
          <w:p w14:paraId="3CCFF358" w14:textId="1A25FCEE" w:rsidR="005F656B" w:rsidRDefault="005F656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 (03)</w:t>
            </w:r>
          </w:p>
          <w:p w14:paraId="5108C30F" w14:textId="1E9936A1" w:rsidR="005F656B" w:rsidRDefault="005F656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 (09)</w:t>
            </w:r>
          </w:p>
        </w:tc>
      </w:tr>
      <w:tr w:rsidR="00CC130F" w14:paraId="2ACA49B5" w14:textId="77777777" w:rsidTr="00167683">
        <w:tc>
          <w:tcPr>
            <w:tcW w:w="8550" w:type="dxa"/>
          </w:tcPr>
          <w:p w14:paraId="0DFF32CE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Lockdown &amp;Curfew of major cities will help towinthebattleagainsttheCOVID-19virus</w:t>
            </w:r>
          </w:p>
          <w:p w14:paraId="46DBD70A" w14:textId="754A09FD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7AD57E4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465DFD00" w14:textId="6B5AA6AF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5FED95C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DBD6340" w14:textId="77777777" w:rsidR="005F656B" w:rsidRDefault="005F656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A874E2" w14:textId="77777777" w:rsidR="005F656B" w:rsidRDefault="005F656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52 (90)</w:t>
            </w:r>
          </w:p>
          <w:p w14:paraId="2E20042E" w14:textId="77777777" w:rsidR="005F656B" w:rsidRDefault="005F656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7 (01)</w:t>
            </w:r>
          </w:p>
          <w:p w14:paraId="1EBFB5CE" w14:textId="718134D6" w:rsidR="005F656B" w:rsidRDefault="005F656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4 (09)</w:t>
            </w:r>
          </w:p>
        </w:tc>
      </w:tr>
      <w:tr w:rsidR="00CC130F" w14:paraId="6074245D" w14:textId="77777777" w:rsidTr="00167683">
        <w:tc>
          <w:tcPr>
            <w:tcW w:w="8550" w:type="dxa"/>
          </w:tcPr>
          <w:p w14:paraId="003512C1" w14:textId="795C8BDA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The COVID-19 virus finally will be successfully controlled?</w:t>
            </w:r>
          </w:p>
          <w:p w14:paraId="245E27B1" w14:textId="1AC6F6C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4B25830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2D7A7E85" w14:textId="792143B7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79C96CA0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CDE6071" w14:textId="77777777" w:rsidR="005F656B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2 (62)</w:t>
            </w:r>
          </w:p>
          <w:p w14:paraId="162AD93A" w14:textId="77777777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0 (16)</w:t>
            </w:r>
          </w:p>
          <w:p w14:paraId="4F547F05" w14:textId="17EA3598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1 (22)</w:t>
            </w:r>
          </w:p>
        </w:tc>
      </w:tr>
      <w:tr w:rsidR="00CC130F" w14:paraId="3E4A1B28" w14:textId="77777777" w:rsidTr="00167683">
        <w:tc>
          <w:tcPr>
            <w:tcW w:w="8550" w:type="dxa"/>
          </w:tcPr>
          <w:p w14:paraId="6CE2A8D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Do you hope the outbreak stop fast so you can return to school soon?</w:t>
            </w:r>
          </w:p>
          <w:p w14:paraId="14D02CE6" w14:textId="143ECBC8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115722D6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62A3F97F" w14:textId="56E036D2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7A1C5FF0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9AEC8C0" w14:textId="77777777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11 (82)</w:t>
            </w:r>
          </w:p>
          <w:p w14:paraId="198AB68C" w14:textId="77777777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7 (07)</w:t>
            </w:r>
          </w:p>
          <w:p w14:paraId="47A764B0" w14:textId="3E06835A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5 (11)</w:t>
            </w:r>
          </w:p>
        </w:tc>
      </w:tr>
      <w:tr w:rsidR="00CC130F" w14:paraId="058D0301" w14:textId="77777777" w:rsidTr="00167683">
        <w:tc>
          <w:tcPr>
            <w:tcW w:w="8550" w:type="dxa"/>
          </w:tcPr>
          <w:p w14:paraId="04F36CC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Do you think you will be more capable of going through such public health emergence?</w:t>
            </w:r>
          </w:p>
          <w:p w14:paraId="53AA0DC1" w14:textId="7B398AE1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Positive </w:t>
            </w:r>
          </w:p>
          <w:p w14:paraId="3DDE8758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3C009397" w14:textId="1CFB19D5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194DA956" w14:textId="570BA0D8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42667E4" w14:textId="006C857A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E493F4F" w14:textId="3864D826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4 (78)</w:t>
            </w:r>
          </w:p>
          <w:p w14:paraId="0FC507D8" w14:textId="04415FA8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3 (09)</w:t>
            </w:r>
          </w:p>
          <w:p w14:paraId="7D2ADB52" w14:textId="6BC8F770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6 (13)</w:t>
            </w:r>
          </w:p>
        </w:tc>
      </w:tr>
      <w:tr w:rsidR="00CC130F" w14:paraId="01E70D13" w14:textId="77777777" w:rsidTr="00167683">
        <w:tc>
          <w:tcPr>
            <w:tcW w:w="8550" w:type="dxa"/>
          </w:tcPr>
          <w:p w14:paraId="1D0F10F5" w14:textId="413F6818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Do you think this outbreak has impacted your stud</w:t>
            </w:r>
            <w:r w:rsidR="005C244D">
              <w:rPr>
                <w:rFonts w:asciiTheme="majorBidi" w:hAnsiTheme="majorBidi" w:cstheme="majorBidi"/>
                <w:sz w:val="24"/>
                <w:szCs w:val="24"/>
              </w:rPr>
              <w:t>ies?</w:t>
            </w:r>
          </w:p>
          <w:p w14:paraId="29548D6F" w14:textId="45609C46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2BC2A62E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0DB8F2CA" w14:textId="656DF7CB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0239A16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C19DFA9" w14:textId="05B2C2A2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5 (19)</w:t>
            </w:r>
          </w:p>
          <w:p w14:paraId="35E168CA" w14:textId="5D110620" w:rsidR="005C244D" w:rsidRDefault="005C244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0 (10)</w:t>
            </w:r>
          </w:p>
          <w:p w14:paraId="0B46F66B" w14:textId="183B3E52" w:rsidR="005C244D" w:rsidRDefault="00B014F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58 (71)</w:t>
            </w:r>
          </w:p>
        </w:tc>
      </w:tr>
      <w:tr w:rsidR="00CC130F" w14:paraId="09F85058" w14:textId="77777777" w:rsidTr="00167683">
        <w:tc>
          <w:tcPr>
            <w:tcW w:w="8550" w:type="dxa"/>
          </w:tcPr>
          <w:p w14:paraId="40D8F8F8" w14:textId="66E228DB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Face mask &amp; Hand washing is necessary for prevention of infecti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9992B14" w14:textId="2A8EC99E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34169926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17ED4ED2" w14:textId="61FE1C72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5573C5DC" w14:textId="77777777" w:rsidR="00AC4F18" w:rsidRDefault="00AC4F1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2E34535" w14:textId="09A9E2F0" w:rsidR="00B014F3" w:rsidRDefault="00B014F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02 (80)</w:t>
            </w:r>
          </w:p>
          <w:p w14:paraId="3E783E6A" w14:textId="77777777" w:rsidR="00B014F3" w:rsidRDefault="00B014F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0 (16)</w:t>
            </w:r>
          </w:p>
          <w:p w14:paraId="05F59B9F" w14:textId="755C0492" w:rsidR="00B014F3" w:rsidRDefault="00B014F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1 (04)</w:t>
            </w:r>
          </w:p>
        </w:tc>
      </w:tr>
      <w:tr w:rsidR="00CC130F" w14:paraId="06A925F4" w14:textId="77777777" w:rsidTr="00167683">
        <w:tc>
          <w:tcPr>
            <w:tcW w:w="8550" w:type="dxa"/>
          </w:tcPr>
          <w:p w14:paraId="2D6D42C6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Smoking will not prevent infection</w:t>
            </w:r>
          </w:p>
          <w:p w14:paraId="352E2229" w14:textId="70054D15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45E158B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       Neutral</w:t>
            </w:r>
          </w:p>
          <w:p w14:paraId="162EF6D2" w14:textId="7115F5F7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7AC1DE07" w14:textId="77777777" w:rsidR="00B014F3" w:rsidRDefault="00B014F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1C25B75" w14:textId="58C9A29C" w:rsidR="00CC130F" w:rsidRDefault="00B014F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52 (70)</w:t>
            </w:r>
          </w:p>
          <w:p w14:paraId="611FB6EF" w14:textId="041D71AA" w:rsidR="00B014F3" w:rsidRDefault="00B014F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90 (18)</w:t>
            </w:r>
          </w:p>
          <w:p w14:paraId="22BF8845" w14:textId="30551D2F" w:rsidR="00B014F3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61 </w:t>
            </w:r>
            <w:r w:rsidR="00B014F3">
              <w:rPr>
                <w:rFonts w:asciiTheme="majorBidi" w:hAnsiTheme="majorBidi" w:cstheme="majorBidi"/>
                <w:sz w:val="24"/>
                <w:szCs w:val="24"/>
              </w:rPr>
              <w:t>(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B014F3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CC130F" w14:paraId="55ABB94C" w14:textId="77777777" w:rsidTr="00167683">
        <w:tc>
          <w:tcPr>
            <w:tcW w:w="8550" w:type="dxa"/>
          </w:tcPr>
          <w:p w14:paraId="239C64F5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9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Virus is not a stigma and I should not hide my infection</w:t>
            </w:r>
          </w:p>
          <w:p w14:paraId="08ED3AB2" w14:textId="34F0C244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0FF1645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2221C860" w14:textId="3AA3B88C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4DAD27A6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A180546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0 (78)</w:t>
            </w:r>
          </w:p>
          <w:p w14:paraId="39E9783E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2 (10)</w:t>
            </w:r>
          </w:p>
          <w:p w14:paraId="0510D056" w14:textId="2DEF03A5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1 (12)</w:t>
            </w:r>
          </w:p>
        </w:tc>
      </w:tr>
      <w:tr w:rsidR="00CC130F" w14:paraId="48A1344F" w14:textId="77777777" w:rsidTr="00167683">
        <w:tc>
          <w:tcPr>
            <w:tcW w:w="8550" w:type="dxa"/>
          </w:tcPr>
          <w:p w14:paraId="177E4C2E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 xml:space="preserve"> If getting infected I will go to hospital as advise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F54B560" w14:textId="6C1B3CF6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6FBF1191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37F07419" w14:textId="1011E4E2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4E9D6B2A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DE4F61C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6 (79)</w:t>
            </w:r>
          </w:p>
          <w:p w14:paraId="61F63EAB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9 (06)</w:t>
            </w:r>
          </w:p>
          <w:p w14:paraId="1EA2B49B" w14:textId="105242EC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8 (15)</w:t>
            </w:r>
          </w:p>
        </w:tc>
      </w:tr>
      <w:tr w:rsidR="00CC130F" w14:paraId="3BD3EA39" w14:textId="77777777" w:rsidTr="00167683">
        <w:tc>
          <w:tcPr>
            <w:tcW w:w="8550" w:type="dxa"/>
          </w:tcPr>
          <w:p w14:paraId="022794A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I can get infected If I contacted an infected patient despite of my strong belief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5E16DE7" w14:textId="7EF5262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644235FF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6B6085B3" w14:textId="5B1E5F69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65ABFBF2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0AF80A0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7 (79)</w:t>
            </w:r>
          </w:p>
          <w:p w14:paraId="712FC43E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9 (10)</w:t>
            </w:r>
          </w:p>
          <w:p w14:paraId="70F61D69" w14:textId="63CE2A43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7 (11)</w:t>
            </w:r>
          </w:p>
        </w:tc>
      </w:tr>
      <w:tr w:rsidR="00CC130F" w14:paraId="4E340B52" w14:textId="77777777" w:rsidTr="00167683">
        <w:tc>
          <w:tcPr>
            <w:tcW w:w="8550" w:type="dxa"/>
          </w:tcPr>
          <w:p w14:paraId="6E0387B6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I can get infected If I contacted an infected patient despite my good immunity</w:t>
            </w:r>
          </w:p>
          <w:p w14:paraId="18B858CA" w14:textId="1D7B37D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7332F44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4BCD662C" w14:textId="04D333A6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40E0FB9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3DF7E6B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5 (79)</w:t>
            </w:r>
          </w:p>
          <w:p w14:paraId="1AF166D2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 (06)</w:t>
            </w:r>
          </w:p>
          <w:p w14:paraId="21D57B2E" w14:textId="36C4E1AD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8 (15)</w:t>
            </w:r>
          </w:p>
        </w:tc>
      </w:tr>
      <w:tr w:rsidR="00CC130F" w14:paraId="2F206A47" w14:textId="77777777" w:rsidTr="00167683">
        <w:tc>
          <w:tcPr>
            <w:tcW w:w="8550" w:type="dxa"/>
          </w:tcPr>
          <w:p w14:paraId="7DD2525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Have you bought face masks</w:t>
            </w:r>
          </w:p>
          <w:p w14:paraId="5CB197A6" w14:textId="79E429C5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Positive </w:t>
            </w:r>
          </w:p>
          <w:p w14:paraId="24139DF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3DA32626" w14:textId="1FA0AEDB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708428F0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B6C031F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03 (100)</w:t>
            </w:r>
          </w:p>
          <w:p w14:paraId="4920B152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0 (00)</w:t>
            </w:r>
          </w:p>
          <w:p w14:paraId="36FB6615" w14:textId="3FD436EA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0 (00)</w:t>
            </w:r>
          </w:p>
        </w:tc>
      </w:tr>
      <w:tr w:rsidR="00CC130F" w14:paraId="21627300" w14:textId="77777777" w:rsidTr="00167683">
        <w:tc>
          <w:tcPr>
            <w:tcW w:w="8550" w:type="dxa"/>
          </w:tcPr>
          <w:p w14:paraId="05AFE5B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</w:t>
            </w:r>
            <w:r w:rsidRPr="00F1680E">
              <w:rPr>
                <w:rFonts w:asciiTheme="majorBidi" w:hAnsiTheme="majorBidi" w:cstheme="majorBidi"/>
                <w:sz w:val="24"/>
                <w:szCs w:val="24"/>
              </w:rPr>
              <w:t>. I follow regular updates on virus.</w:t>
            </w:r>
          </w:p>
          <w:p w14:paraId="484F494F" w14:textId="7CE124E3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Positive </w:t>
            </w:r>
          </w:p>
          <w:p w14:paraId="24BC39B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utral</w:t>
            </w:r>
          </w:p>
          <w:p w14:paraId="0999E57C" w14:textId="63FFB98F" w:rsidR="00CC130F" w:rsidRPr="00F1680E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Negative</w:t>
            </w:r>
          </w:p>
        </w:tc>
        <w:tc>
          <w:tcPr>
            <w:tcW w:w="1170" w:type="dxa"/>
          </w:tcPr>
          <w:p w14:paraId="2C4958F2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D9D3179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41(88)</w:t>
            </w:r>
          </w:p>
          <w:p w14:paraId="55C1A760" w14:textId="77777777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 (03)</w:t>
            </w:r>
          </w:p>
          <w:p w14:paraId="700588A8" w14:textId="0B10B409" w:rsidR="00C0222F" w:rsidRDefault="00C0222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 (09)</w:t>
            </w:r>
          </w:p>
        </w:tc>
      </w:tr>
      <w:tr w:rsidR="002479A9" w14:paraId="18166589" w14:textId="77777777" w:rsidTr="00D108C3">
        <w:tc>
          <w:tcPr>
            <w:tcW w:w="9720" w:type="dxa"/>
            <w:gridSpan w:val="2"/>
          </w:tcPr>
          <w:p w14:paraId="075B5FA3" w14:textId="425F808E" w:rsidR="002479A9" w:rsidRDefault="002479A9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E408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omain 3: F</w:t>
            </w:r>
            <w:r w:rsidRPr="00BE408E">
              <w:rPr>
                <w:rFonts w:asciiTheme="majorBidi" w:eastAsia="Calibri" w:hAnsiTheme="majorBidi" w:cstheme="majorBidi"/>
                <w:b/>
                <w:bCs/>
                <w:color w:val="231916"/>
                <w:sz w:val="24"/>
                <w:szCs w:val="24"/>
              </w:rPr>
              <w:t>ear about COVID-19</w:t>
            </w:r>
          </w:p>
        </w:tc>
      </w:tr>
      <w:tr w:rsidR="00CC130F" w14:paraId="61509009" w14:textId="77777777" w:rsidTr="00167683">
        <w:tc>
          <w:tcPr>
            <w:tcW w:w="8550" w:type="dxa"/>
          </w:tcPr>
          <w:p w14:paraId="1A0D0312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0D54">
              <w:rPr>
                <w:rFonts w:asciiTheme="majorBidi" w:hAnsiTheme="majorBidi" w:cstheme="majorBidi"/>
                <w:sz w:val="24"/>
                <w:szCs w:val="24"/>
              </w:rPr>
              <w:t>1. Are you afraid to contact with people who has flu symptoms such as cough, running nose, sneezing and fever?</w:t>
            </w:r>
          </w:p>
          <w:p w14:paraId="6688879F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Yes </w:t>
            </w:r>
          </w:p>
          <w:p w14:paraId="2E41F1DE" w14:textId="093E2F6B" w:rsidR="00CC130F" w:rsidRPr="00D90D54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No</w:t>
            </w:r>
          </w:p>
        </w:tc>
        <w:tc>
          <w:tcPr>
            <w:tcW w:w="1170" w:type="dxa"/>
          </w:tcPr>
          <w:p w14:paraId="2A867524" w14:textId="2C174CD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4ECC4E8" w14:textId="5A4AAD1B" w:rsidR="00BE408E" w:rsidRDefault="00BE408E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DDFC0D1" w14:textId="7C28D283" w:rsidR="00BE408E" w:rsidRDefault="00BE408E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92 (78)</w:t>
            </w:r>
          </w:p>
          <w:p w14:paraId="32E894DC" w14:textId="1C352063" w:rsidR="00BE408E" w:rsidRDefault="00BE408E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11 (22)</w:t>
            </w:r>
          </w:p>
        </w:tc>
      </w:tr>
      <w:tr w:rsidR="00CC130F" w14:paraId="5C693269" w14:textId="77777777" w:rsidTr="00167683">
        <w:tc>
          <w:tcPr>
            <w:tcW w:w="8550" w:type="dxa"/>
          </w:tcPr>
          <w:p w14:paraId="18E9DB83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0D54">
              <w:rPr>
                <w:rFonts w:asciiTheme="majorBidi" w:hAnsiTheme="majorBidi" w:cstheme="majorBidi"/>
                <w:sz w:val="24"/>
                <w:szCs w:val="24"/>
              </w:rPr>
              <w:t>2. Are you afraid to eat outside food &amp; raw food from hawker center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08084B0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Yes </w:t>
            </w:r>
          </w:p>
          <w:p w14:paraId="4EA441D6" w14:textId="0D6F48D4" w:rsidR="00CC130F" w:rsidRPr="00D90D54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No</w:t>
            </w:r>
          </w:p>
        </w:tc>
        <w:tc>
          <w:tcPr>
            <w:tcW w:w="1170" w:type="dxa"/>
          </w:tcPr>
          <w:p w14:paraId="4A65B33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88DC86D" w14:textId="77777777" w:rsidR="00BE408E" w:rsidRDefault="00BE408E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59 (71)</w:t>
            </w:r>
          </w:p>
          <w:p w14:paraId="0E7E8D01" w14:textId="32758E10" w:rsidR="00BE408E" w:rsidRDefault="00BE408E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4 (29)</w:t>
            </w:r>
          </w:p>
        </w:tc>
      </w:tr>
      <w:tr w:rsidR="00CC130F" w14:paraId="2FAD4632" w14:textId="77777777" w:rsidTr="00167683">
        <w:tc>
          <w:tcPr>
            <w:tcW w:w="8550" w:type="dxa"/>
          </w:tcPr>
          <w:p w14:paraId="02AFBBA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0D54">
              <w:rPr>
                <w:rFonts w:asciiTheme="majorBidi" w:hAnsiTheme="majorBidi" w:cstheme="majorBidi"/>
                <w:sz w:val="24"/>
                <w:szCs w:val="24"/>
              </w:rPr>
              <w:t>3. Are you afraid to contact your friends and relatives who just back from overseas?</w:t>
            </w:r>
          </w:p>
          <w:p w14:paraId="3116F89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Yes </w:t>
            </w:r>
          </w:p>
          <w:p w14:paraId="63E0A44F" w14:textId="594C2E65" w:rsidR="00CC130F" w:rsidRPr="00D90D54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No</w:t>
            </w:r>
          </w:p>
        </w:tc>
        <w:tc>
          <w:tcPr>
            <w:tcW w:w="1170" w:type="dxa"/>
          </w:tcPr>
          <w:p w14:paraId="095245B4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A77EFCF" w14:textId="77777777" w:rsidR="00BE408E" w:rsidRDefault="00BE408E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53 (70)</w:t>
            </w:r>
          </w:p>
          <w:p w14:paraId="3C0C47FC" w14:textId="77303546" w:rsidR="00BE408E" w:rsidRDefault="00BE408E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0 (30)</w:t>
            </w:r>
          </w:p>
        </w:tc>
      </w:tr>
      <w:tr w:rsidR="00CC130F" w14:paraId="4DBA7A00" w14:textId="77777777" w:rsidTr="00167683">
        <w:tc>
          <w:tcPr>
            <w:tcW w:w="8550" w:type="dxa"/>
          </w:tcPr>
          <w:p w14:paraId="49D5AD6E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0D54">
              <w:rPr>
                <w:rFonts w:asciiTheme="majorBidi" w:hAnsiTheme="majorBidi" w:cstheme="majorBidi"/>
                <w:sz w:val="24"/>
                <w:szCs w:val="24"/>
              </w:rPr>
              <w:t>4. Are you afraid to go to crowed places</w:t>
            </w:r>
          </w:p>
          <w:p w14:paraId="1D1C9361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Yes </w:t>
            </w:r>
          </w:p>
          <w:p w14:paraId="322260D4" w14:textId="6C4EBC96" w:rsidR="00CC130F" w:rsidRPr="00D90D54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No</w:t>
            </w:r>
          </w:p>
        </w:tc>
        <w:tc>
          <w:tcPr>
            <w:tcW w:w="1170" w:type="dxa"/>
          </w:tcPr>
          <w:p w14:paraId="2492717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FE432E1" w14:textId="77777777" w:rsidR="00BE408E" w:rsidRDefault="006B4C8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63 (87)</w:t>
            </w:r>
          </w:p>
          <w:p w14:paraId="6BE97530" w14:textId="40DF0417" w:rsidR="006B4C8D" w:rsidRDefault="006B4C8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7 (13)</w:t>
            </w:r>
          </w:p>
        </w:tc>
      </w:tr>
      <w:tr w:rsidR="00CC130F" w14:paraId="21D17D5A" w14:textId="77777777" w:rsidTr="00167683">
        <w:tc>
          <w:tcPr>
            <w:tcW w:w="8550" w:type="dxa"/>
          </w:tcPr>
          <w:p w14:paraId="1C9598CD" w14:textId="77777777" w:rsidR="00CC130F" w:rsidRPr="00D90D54" w:rsidRDefault="00CC130F" w:rsidP="00167683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D90D54">
              <w:rPr>
                <w:rFonts w:asciiTheme="majorBidi" w:hAnsiTheme="majorBidi" w:cstheme="majorBidi"/>
                <w:sz w:val="24"/>
                <w:szCs w:val="24"/>
              </w:rPr>
              <w:t>5.Are you avoiding taking public transport (</w:t>
            </w:r>
            <w:proofErr w:type="spellStart"/>
            <w:r w:rsidRPr="00D90D54">
              <w:rPr>
                <w:rFonts w:asciiTheme="majorBidi" w:hAnsiTheme="majorBidi" w:cstheme="majorBidi"/>
                <w:sz w:val="24"/>
                <w:szCs w:val="24"/>
              </w:rPr>
              <w:t>e.g</w:t>
            </w:r>
            <w:proofErr w:type="spellEnd"/>
            <w:r w:rsidRPr="00D90D54">
              <w:rPr>
                <w:rFonts w:asciiTheme="majorBidi" w:hAnsiTheme="majorBidi" w:cstheme="majorBidi"/>
                <w:sz w:val="24"/>
                <w:szCs w:val="24"/>
              </w:rPr>
              <w:t xml:space="preserve"> taxi, bus, train and airplane)?</w:t>
            </w:r>
          </w:p>
          <w:p w14:paraId="0AFD4EC5" w14:textId="3A7D678F" w:rsidR="00CC130F" w:rsidRPr="00D90D54" w:rsidRDefault="00CC130F" w:rsidP="00167683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D90D5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</w:t>
            </w:r>
            <w:r w:rsidRPr="00D90D54">
              <w:rPr>
                <w:rFonts w:asciiTheme="majorBidi" w:hAnsiTheme="majorBidi" w:cstheme="majorBidi"/>
                <w:sz w:val="24"/>
                <w:szCs w:val="24"/>
              </w:rPr>
              <w:t xml:space="preserve">Yes </w:t>
            </w:r>
          </w:p>
          <w:p w14:paraId="7458B7E8" w14:textId="3C45B964" w:rsidR="00AC4F18" w:rsidRPr="00AC4F18" w:rsidRDefault="00CC130F" w:rsidP="00167683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D90D54">
              <w:rPr>
                <w:rFonts w:asciiTheme="majorBidi" w:hAnsiTheme="majorBidi" w:cstheme="majorBidi"/>
                <w:sz w:val="24"/>
                <w:szCs w:val="24"/>
              </w:rPr>
              <w:t xml:space="preserve">        No</w:t>
            </w:r>
          </w:p>
        </w:tc>
        <w:tc>
          <w:tcPr>
            <w:tcW w:w="1170" w:type="dxa"/>
          </w:tcPr>
          <w:p w14:paraId="69F4AB40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1CB4D69" w14:textId="77777777" w:rsidR="006B4C8D" w:rsidRDefault="006B4C8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51 (90)</w:t>
            </w:r>
          </w:p>
          <w:p w14:paraId="0A943718" w14:textId="37F7E62A" w:rsidR="00AC4F18" w:rsidRDefault="006B4C8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2 (10)</w:t>
            </w:r>
          </w:p>
        </w:tc>
      </w:tr>
      <w:tr w:rsidR="002479A9" w14:paraId="693E8D1B" w14:textId="77777777" w:rsidTr="009D44D5">
        <w:tc>
          <w:tcPr>
            <w:tcW w:w="9720" w:type="dxa"/>
            <w:gridSpan w:val="2"/>
          </w:tcPr>
          <w:p w14:paraId="535ADD8C" w14:textId="6733AE5E" w:rsidR="002479A9" w:rsidRDefault="002479A9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6B4C8D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omain 4: </w:t>
            </w:r>
            <w:r w:rsidRPr="006B4C8D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Practices to deal with COVID 19</w:t>
            </w:r>
          </w:p>
        </w:tc>
      </w:tr>
      <w:tr w:rsidR="00CC130F" w14:paraId="65A4C437" w14:textId="77777777" w:rsidTr="00167683">
        <w:tc>
          <w:tcPr>
            <w:tcW w:w="8550" w:type="dxa"/>
          </w:tcPr>
          <w:p w14:paraId="0A5D8296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  <w:r w:rsidRPr="00997036">
              <w:rPr>
                <w:rFonts w:asciiTheme="majorBidi" w:hAnsiTheme="majorBidi" w:cstheme="majorBidi"/>
              </w:rPr>
              <w:t>. Do you avoid hand shaking</w:t>
            </w:r>
          </w:p>
          <w:p w14:paraId="2050407C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3D800177" w14:textId="5190C49A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 xml:space="preserve">      Neutral</w:t>
            </w:r>
          </w:p>
          <w:p w14:paraId="1FB841DE" w14:textId="546305C3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 </w:t>
            </w:r>
          </w:p>
        </w:tc>
        <w:tc>
          <w:tcPr>
            <w:tcW w:w="1170" w:type="dxa"/>
          </w:tcPr>
          <w:p w14:paraId="4F4B55E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5311FFE" w14:textId="77777777" w:rsidR="006B4C8D" w:rsidRDefault="006B4C8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29 (85)</w:t>
            </w:r>
          </w:p>
          <w:p w14:paraId="0922AA79" w14:textId="77777777" w:rsidR="006B4C8D" w:rsidRDefault="006B4C8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07 (01)</w:t>
            </w:r>
          </w:p>
          <w:p w14:paraId="7AC39B31" w14:textId="0B41F70A" w:rsidR="006B4C8D" w:rsidRDefault="006B4C8D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7 (13)</w:t>
            </w:r>
          </w:p>
        </w:tc>
      </w:tr>
      <w:tr w:rsidR="00CC130F" w14:paraId="03EB1C20" w14:textId="77777777" w:rsidTr="00167683">
        <w:tc>
          <w:tcPr>
            <w:tcW w:w="8550" w:type="dxa"/>
          </w:tcPr>
          <w:p w14:paraId="66C0F26A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2</w:t>
            </w:r>
            <w:r w:rsidRPr="00997036">
              <w:rPr>
                <w:rFonts w:asciiTheme="majorBidi" w:hAnsiTheme="majorBidi" w:cstheme="majorBidi"/>
              </w:rPr>
              <w:t>. Do you wash hands with water and soap regularly</w:t>
            </w:r>
            <w:r>
              <w:rPr>
                <w:rFonts w:asciiTheme="majorBidi" w:hAnsiTheme="majorBidi" w:cstheme="majorBidi"/>
              </w:rPr>
              <w:t>.</w:t>
            </w:r>
          </w:p>
          <w:p w14:paraId="7BE1B880" w14:textId="653ADE39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1D700D13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7D086584" w14:textId="6EB24E11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198E018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86CFB66" w14:textId="77777777" w:rsidR="0032641A" w:rsidRDefault="0032641A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92 (98)</w:t>
            </w:r>
          </w:p>
          <w:p w14:paraId="089E1157" w14:textId="5FC446A0" w:rsidR="0032641A" w:rsidRDefault="0032641A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3 (0.5)</w:t>
            </w:r>
          </w:p>
          <w:p w14:paraId="462B7C9A" w14:textId="31EED731" w:rsidR="0032641A" w:rsidRDefault="0032641A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8 (1.5)</w:t>
            </w:r>
          </w:p>
        </w:tc>
      </w:tr>
      <w:tr w:rsidR="00CC130F" w14:paraId="1070E6E8" w14:textId="77777777" w:rsidTr="00167683">
        <w:tc>
          <w:tcPr>
            <w:tcW w:w="8550" w:type="dxa"/>
          </w:tcPr>
          <w:p w14:paraId="66D2891F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 w:rsidRPr="00997036">
              <w:rPr>
                <w:rFonts w:asciiTheme="majorBidi" w:hAnsiTheme="majorBidi" w:cstheme="majorBidi"/>
              </w:rPr>
              <w:t>3. Do you use alcoholic hand rub</w:t>
            </w:r>
            <w:r>
              <w:rPr>
                <w:rFonts w:asciiTheme="majorBidi" w:hAnsiTheme="majorBidi" w:cstheme="majorBidi"/>
              </w:rPr>
              <w:t>.</w:t>
            </w:r>
          </w:p>
          <w:p w14:paraId="64727BD2" w14:textId="2D23455A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1705136A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6DA2AC99" w14:textId="38C6811B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41DE5034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DE63959" w14:textId="77777777" w:rsidR="0032641A" w:rsidRDefault="0032641A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45 (69)</w:t>
            </w:r>
          </w:p>
          <w:p w14:paraId="74A027CC" w14:textId="77777777" w:rsidR="0032641A" w:rsidRDefault="0032641A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 (03)</w:t>
            </w:r>
          </w:p>
          <w:p w14:paraId="14C45389" w14:textId="40011796" w:rsidR="0032641A" w:rsidRDefault="0032641A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2 (28)</w:t>
            </w:r>
          </w:p>
        </w:tc>
      </w:tr>
      <w:tr w:rsidR="00CC130F" w14:paraId="301B44D1" w14:textId="77777777" w:rsidTr="00167683">
        <w:tc>
          <w:tcPr>
            <w:tcW w:w="8550" w:type="dxa"/>
          </w:tcPr>
          <w:p w14:paraId="4C84680D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  <w:r w:rsidRPr="00997036">
              <w:rPr>
                <w:rFonts w:asciiTheme="majorBidi" w:hAnsiTheme="majorBidi" w:cstheme="majorBidi"/>
              </w:rPr>
              <w:t>. Do you cough and sneeze in a tissue and throw it in waste bin</w:t>
            </w:r>
            <w:r>
              <w:rPr>
                <w:rFonts w:asciiTheme="majorBidi" w:hAnsiTheme="majorBidi" w:cstheme="majorBidi"/>
              </w:rPr>
              <w:t>.</w:t>
            </w:r>
          </w:p>
          <w:p w14:paraId="094A2737" w14:textId="6A723DD5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7CCF225F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56571C16" w14:textId="31669BF6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6A9F5FAE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027AF01" w14:textId="77777777" w:rsidR="0032641A" w:rsidRDefault="0032641A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67 (</w:t>
            </w:r>
            <w:r w:rsidR="006A1B1C">
              <w:rPr>
                <w:rFonts w:asciiTheme="majorBidi" w:hAnsiTheme="majorBidi" w:cstheme="majorBidi"/>
                <w:sz w:val="24"/>
                <w:szCs w:val="24"/>
              </w:rPr>
              <w:t>9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4D6F69D3" w14:textId="77777777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7 (01)</w:t>
            </w:r>
          </w:p>
          <w:p w14:paraId="66DD4E9B" w14:textId="2E3B9F73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9 (06)</w:t>
            </w:r>
          </w:p>
        </w:tc>
      </w:tr>
      <w:tr w:rsidR="00CC130F" w14:paraId="5CF1AF47" w14:textId="77777777" w:rsidTr="00167683">
        <w:tc>
          <w:tcPr>
            <w:tcW w:w="8550" w:type="dxa"/>
          </w:tcPr>
          <w:p w14:paraId="5F46631B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  <w:r w:rsidRPr="00997036">
              <w:rPr>
                <w:rFonts w:asciiTheme="majorBidi" w:hAnsiTheme="majorBidi" w:cstheme="majorBidi"/>
              </w:rPr>
              <w:t>. Do you wear a face mask</w:t>
            </w:r>
            <w:r>
              <w:rPr>
                <w:rFonts w:asciiTheme="majorBidi" w:hAnsiTheme="majorBidi" w:cstheme="majorBidi"/>
              </w:rPr>
              <w:t>.</w:t>
            </w:r>
          </w:p>
          <w:p w14:paraId="3234296D" w14:textId="446DCBD2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16260980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05E743AC" w14:textId="4C47313E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5991CE8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2937714" w14:textId="77777777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6 (95)</w:t>
            </w:r>
          </w:p>
          <w:p w14:paraId="0691CBCC" w14:textId="7B57FE72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4 (01)</w:t>
            </w:r>
          </w:p>
          <w:p w14:paraId="141BBFA8" w14:textId="3D34097D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 (04)</w:t>
            </w:r>
          </w:p>
        </w:tc>
      </w:tr>
      <w:tr w:rsidR="00CC130F" w14:paraId="4466EC97" w14:textId="77777777" w:rsidTr="00167683">
        <w:tc>
          <w:tcPr>
            <w:tcW w:w="8550" w:type="dxa"/>
          </w:tcPr>
          <w:p w14:paraId="4B6C0DA9" w14:textId="0065C5FD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  <w:r w:rsidRPr="00997036">
              <w:rPr>
                <w:rFonts w:asciiTheme="majorBidi" w:hAnsiTheme="majorBidi" w:cstheme="majorBidi"/>
              </w:rPr>
              <w:t>. Do you drink ginger &amp; eat garlic with honey</w:t>
            </w:r>
            <w:r>
              <w:rPr>
                <w:rFonts w:asciiTheme="majorBidi" w:hAnsiTheme="majorBidi" w:cstheme="majorBidi"/>
              </w:rPr>
              <w:t>.</w:t>
            </w:r>
          </w:p>
          <w:p w14:paraId="5C98F54D" w14:textId="49080FA6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7307833B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3EDE2191" w14:textId="02425CBB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56EE06BF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9401623" w14:textId="77777777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47 (49)</w:t>
            </w:r>
          </w:p>
          <w:p w14:paraId="597DBF44" w14:textId="77777777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9 (02)</w:t>
            </w:r>
          </w:p>
          <w:p w14:paraId="6ABA8B4B" w14:textId="22B263BA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47 (49)</w:t>
            </w:r>
          </w:p>
        </w:tc>
      </w:tr>
      <w:tr w:rsidR="00CC130F" w14:paraId="10203165" w14:textId="77777777" w:rsidTr="00167683">
        <w:tc>
          <w:tcPr>
            <w:tcW w:w="8550" w:type="dxa"/>
          </w:tcPr>
          <w:p w14:paraId="550DB65B" w14:textId="7B17500F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  <w:r w:rsidRPr="00997036">
              <w:rPr>
                <w:rFonts w:asciiTheme="majorBidi" w:hAnsiTheme="majorBidi" w:cstheme="majorBidi"/>
              </w:rPr>
              <w:t>. Are you satisfied with the steps of ministry of health to contain COVID-19</w:t>
            </w:r>
            <w:r>
              <w:rPr>
                <w:rFonts w:asciiTheme="majorBidi" w:hAnsiTheme="majorBidi" w:cstheme="majorBidi"/>
              </w:rPr>
              <w:t>.</w:t>
            </w:r>
          </w:p>
          <w:p w14:paraId="42616C9C" w14:textId="24B7C68C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Proactive</w:t>
            </w:r>
          </w:p>
          <w:p w14:paraId="2E906C79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3B8F3259" w14:textId="759E2297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51CF65F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668CA8A" w14:textId="77777777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58 (71)</w:t>
            </w:r>
          </w:p>
          <w:p w14:paraId="02D7B4F1" w14:textId="77777777" w:rsidR="006A1B1C" w:rsidRDefault="006A1B1C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1 (10)</w:t>
            </w:r>
          </w:p>
          <w:p w14:paraId="7F8B63D5" w14:textId="312DFB07" w:rsidR="006A1B1C" w:rsidRDefault="007B68D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4 (19)</w:t>
            </w:r>
          </w:p>
        </w:tc>
      </w:tr>
      <w:tr w:rsidR="00CC130F" w14:paraId="5C5947F2" w14:textId="77777777" w:rsidTr="00167683">
        <w:tc>
          <w:tcPr>
            <w:tcW w:w="8550" w:type="dxa"/>
          </w:tcPr>
          <w:p w14:paraId="3334CECF" w14:textId="292A09FF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  <w:r w:rsidRPr="00997036">
              <w:rPr>
                <w:rFonts w:asciiTheme="majorBidi" w:hAnsiTheme="majorBidi" w:cstheme="majorBidi"/>
              </w:rPr>
              <w:t>. Did the outbreak of the COVID-19 virus make you increase the frequency of washing hands</w:t>
            </w:r>
          </w:p>
          <w:p w14:paraId="01385293" w14:textId="57E69DA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Proactive</w:t>
            </w:r>
          </w:p>
          <w:p w14:paraId="68C46F85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1D19FF67" w14:textId="52F74245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50092C90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41C437" w14:textId="77777777" w:rsidR="007B68D6" w:rsidRDefault="007B68D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4D21DB5" w14:textId="77777777" w:rsidR="007B68D6" w:rsidRDefault="007B68D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67 (93)</w:t>
            </w:r>
          </w:p>
          <w:p w14:paraId="0023A348" w14:textId="1D684FF5" w:rsidR="007B68D6" w:rsidRDefault="007B68D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4 (03)</w:t>
            </w:r>
          </w:p>
          <w:p w14:paraId="0967D15D" w14:textId="673DC96A" w:rsidR="007B68D6" w:rsidRDefault="007B68D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 (04)</w:t>
            </w:r>
          </w:p>
        </w:tc>
      </w:tr>
      <w:tr w:rsidR="00CC130F" w14:paraId="49B7E3A5" w14:textId="77777777" w:rsidTr="00167683">
        <w:tc>
          <w:tcPr>
            <w:tcW w:w="8550" w:type="dxa"/>
          </w:tcPr>
          <w:p w14:paraId="5B55EE2C" w14:textId="3164FF3E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  <w:r w:rsidRPr="00997036">
              <w:rPr>
                <w:rFonts w:asciiTheme="majorBidi" w:hAnsiTheme="majorBidi" w:cstheme="majorBidi"/>
              </w:rPr>
              <w:t>. Did the outbreak of the COVID-19 virus make you use hand sanitizer more frequently</w:t>
            </w:r>
            <w:r>
              <w:rPr>
                <w:rFonts w:asciiTheme="majorBidi" w:hAnsiTheme="majorBidi" w:cstheme="majorBidi"/>
              </w:rPr>
              <w:t>.</w:t>
            </w:r>
          </w:p>
          <w:p w14:paraId="0A9EEEA6" w14:textId="01C1A746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0E360690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6829F03E" w14:textId="49A674E4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60CF71A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B263D73" w14:textId="77777777" w:rsidR="007B68D6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63 (92)</w:t>
            </w:r>
          </w:p>
          <w:p w14:paraId="6E9A86CC" w14:textId="77777777" w:rsidR="00551803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9 (02)</w:t>
            </w:r>
          </w:p>
          <w:p w14:paraId="2BF278DB" w14:textId="41CAE4F0" w:rsidR="00551803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 (06)</w:t>
            </w:r>
          </w:p>
        </w:tc>
      </w:tr>
      <w:tr w:rsidR="00CC130F" w14:paraId="6FD3608C" w14:textId="77777777" w:rsidTr="00167683">
        <w:tc>
          <w:tcPr>
            <w:tcW w:w="8550" w:type="dxa"/>
          </w:tcPr>
          <w:p w14:paraId="33CEEA03" w14:textId="6676C93E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  <w:r w:rsidRPr="00997036">
              <w:rPr>
                <w:rFonts w:asciiTheme="majorBidi" w:hAnsiTheme="majorBidi" w:cstheme="majorBidi"/>
              </w:rPr>
              <w:t>. Did the outbreak of the COVID-19 virus make you use personal protective equipment (e.g. mask) more often than you used to</w:t>
            </w:r>
            <w:r>
              <w:rPr>
                <w:rFonts w:asciiTheme="majorBidi" w:hAnsiTheme="majorBidi" w:cstheme="majorBidi"/>
              </w:rPr>
              <w:t>.</w:t>
            </w:r>
          </w:p>
          <w:p w14:paraId="1BD24ADB" w14:textId="1CE6035C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Proactive</w:t>
            </w:r>
          </w:p>
          <w:p w14:paraId="6D8E7305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2EA51C2A" w14:textId="0CDF8141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6179A7C6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B6EC423" w14:textId="5251CE70" w:rsidR="007B68D6" w:rsidRDefault="007B68D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366558A" w14:textId="77777777" w:rsidR="00551803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1 (94)</w:t>
            </w:r>
          </w:p>
          <w:p w14:paraId="27EC4F33" w14:textId="77777777" w:rsidR="00551803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 (02)</w:t>
            </w:r>
          </w:p>
          <w:p w14:paraId="0F364E54" w14:textId="381B82FE" w:rsidR="007B68D6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 (04)</w:t>
            </w:r>
          </w:p>
        </w:tc>
      </w:tr>
      <w:tr w:rsidR="00CC130F" w14:paraId="7C48E802" w14:textId="77777777" w:rsidTr="00167683">
        <w:tc>
          <w:tcPr>
            <w:tcW w:w="8550" w:type="dxa"/>
          </w:tcPr>
          <w:p w14:paraId="6D8911AF" w14:textId="403E2B86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  <w:r w:rsidRPr="00997036">
              <w:rPr>
                <w:rFonts w:asciiTheme="majorBidi" w:hAnsiTheme="majorBidi" w:cstheme="majorBidi"/>
              </w:rPr>
              <w:t>. Did you carry hand sanitizer with you during the outbreak in Pakistan</w:t>
            </w:r>
            <w:r>
              <w:rPr>
                <w:rFonts w:asciiTheme="majorBidi" w:hAnsiTheme="majorBidi" w:cstheme="majorBidi"/>
              </w:rPr>
              <w:t>.</w:t>
            </w:r>
          </w:p>
          <w:p w14:paraId="32C030E7" w14:textId="43855214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1220CAD6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1B2BC197" w14:textId="0F124112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47A4E3E8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E027569" w14:textId="77777777" w:rsidR="00551803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42 (88)</w:t>
            </w:r>
          </w:p>
          <w:p w14:paraId="2AE83277" w14:textId="77777777" w:rsidR="00551803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 (02)</w:t>
            </w:r>
          </w:p>
          <w:p w14:paraId="78AE7287" w14:textId="6160C204" w:rsidR="00551803" w:rsidRDefault="0055180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1 (10)</w:t>
            </w:r>
          </w:p>
        </w:tc>
      </w:tr>
      <w:tr w:rsidR="00CC130F" w14:paraId="6934AE89" w14:textId="77777777" w:rsidTr="00167683">
        <w:tc>
          <w:tcPr>
            <w:tcW w:w="8550" w:type="dxa"/>
          </w:tcPr>
          <w:p w14:paraId="677CC8C8" w14:textId="7BF41B0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  <w:r w:rsidRPr="00997036">
              <w:rPr>
                <w:rFonts w:asciiTheme="majorBidi" w:hAnsiTheme="majorBidi" w:cstheme="majorBidi"/>
              </w:rPr>
              <w:t>. Did you write down or store in your phone any helpline number to contact in case you suspected that you or someone you know had the COVID-19 virus?</w:t>
            </w:r>
          </w:p>
          <w:p w14:paraId="55C5A9B3" w14:textId="60F42CD1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 xml:space="preserve">      Proactive</w:t>
            </w:r>
          </w:p>
          <w:p w14:paraId="1B0C10F8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13F99D40" w14:textId="3B951E83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   </w:t>
            </w:r>
          </w:p>
        </w:tc>
        <w:tc>
          <w:tcPr>
            <w:tcW w:w="1170" w:type="dxa"/>
          </w:tcPr>
          <w:p w14:paraId="244BEBA4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274AACA" w14:textId="77777777" w:rsidR="00F864DB" w:rsidRDefault="00F864D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9924814" w14:textId="77777777" w:rsidR="00F864DB" w:rsidRDefault="00F864D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287 (57)</w:t>
            </w:r>
          </w:p>
          <w:p w14:paraId="5FF26020" w14:textId="77777777" w:rsidR="00F864DB" w:rsidRDefault="00F864D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 (05)</w:t>
            </w:r>
          </w:p>
          <w:p w14:paraId="6A1251ED" w14:textId="381C7DBC" w:rsidR="00F864DB" w:rsidRDefault="00F864DB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3 (38)</w:t>
            </w:r>
          </w:p>
        </w:tc>
      </w:tr>
      <w:tr w:rsidR="00CC130F" w14:paraId="195451B5" w14:textId="77777777" w:rsidTr="00167683">
        <w:tc>
          <w:tcPr>
            <w:tcW w:w="8550" w:type="dxa"/>
          </w:tcPr>
          <w:p w14:paraId="426E08FE" w14:textId="71B9B6D1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3</w:t>
            </w:r>
            <w:r w:rsidRPr="00997036">
              <w:rPr>
                <w:rFonts w:asciiTheme="majorBidi" w:hAnsiTheme="majorBidi" w:cstheme="majorBidi"/>
              </w:rPr>
              <w:t>.Did you maintain social distance during the outbreak?</w:t>
            </w:r>
          </w:p>
          <w:p w14:paraId="11977597" w14:textId="1C45965F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Proactive</w:t>
            </w:r>
          </w:p>
          <w:p w14:paraId="7A86DDCB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2518A95E" w14:textId="22F7C0F0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674E1CD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3439F29" w14:textId="77777777" w:rsidR="00F864DB" w:rsidRDefault="00900C4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64 (92)</w:t>
            </w:r>
          </w:p>
          <w:p w14:paraId="030663F0" w14:textId="6DC3E30A" w:rsidR="00900C48" w:rsidRDefault="00900C4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9 (02)</w:t>
            </w:r>
          </w:p>
          <w:p w14:paraId="3E264EB2" w14:textId="26D10051" w:rsidR="00900C48" w:rsidRDefault="00900C4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 (06)</w:t>
            </w:r>
          </w:p>
        </w:tc>
      </w:tr>
      <w:tr w:rsidR="00CC130F" w14:paraId="4E211692" w14:textId="77777777" w:rsidTr="00167683">
        <w:tc>
          <w:tcPr>
            <w:tcW w:w="8550" w:type="dxa"/>
          </w:tcPr>
          <w:p w14:paraId="471AE5D3" w14:textId="44536790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  <w:r w:rsidRPr="00997036">
              <w:rPr>
                <w:rFonts w:asciiTheme="majorBidi" w:hAnsiTheme="majorBidi" w:cstheme="majorBidi"/>
              </w:rPr>
              <w:t>. Did you cover cough and sneeze with a tissue, handkerchief, etc. during the outbreak</w:t>
            </w:r>
            <w:r>
              <w:rPr>
                <w:rFonts w:asciiTheme="majorBidi" w:hAnsiTheme="majorBidi" w:cstheme="majorBidi"/>
              </w:rPr>
              <w:t>.</w:t>
            </w:r>
          </w:p>
          <w:p w14:paraId="490AFF64" w14:textId="24610F25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Proactive</w:t>
            </w:r>
          </w:p>
          <w:p w14:paraId="45F479FE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3EA8C7D4" w14:textId="4EF8D6DF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3EA6F8F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57BF87E" w14:textId="66B5FD31" w:rsidR="00900C48" w:rsidRDefault="00900C4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11 (82)</w:t>
            </w:r>
          </w:p>
          <w:p w14:paraId="54FE327B" w14:textId="36EEDA69" w:rsidR="00900C48" w:rsidRDefault="00900C4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0 (10)</w:t>
            </w:r>
          </w:p>
          <w:p w14:paraId="6C06EA14" w14:textId="51619DE4" w:rsidR="00900C48" w:rsidRDefault="00900C4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2 (08)</w:t>
            </w:r>
          </w:p>
        </w:tc>
      </w:tr>
      <w:tr w:rsidR="00CC130F" w14:paraId="5127E677" w14:textId="77777777" w:rsidTr="00167683">
        <w:tc>
          <w:tcPr>
            <w:tcW w:w="8550" w:type="dxa"/>
          </w:tcPr>
          <w:p w14:paraId="13F8203F" w14:textId="63CFEE1E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5</w:t>
            </w:r>
            <w:r w:rsidRPr="00997036">
              <w:rPr>
                <w:rFonts w:asciiTheme="majorBidi" w:hAnsiTheme="majorBidi" w:cstheme="majorBidi"/>
              </w:rPr>
              <w:t>. Did you avoid unnecessary travel or outing during the outbreak?</w:t>
            </w:r>
          </w:p>
          <w:p w14:paraId="58A7160E" w14:textId="7AA453EC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1D05F8B8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666BB55B" w14:textId="09237853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0FB0A72D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EE6B2F4" w14:textId="77777777" w:rsidR="00900C48" w:rsidRDefault="00900C4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1 (96)</w:t>
            </w:r>
          </w:p>
          <w:p w14:paraId="1B92FB11" w14:textId="77777777" w:rsidR="00900C48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6 (01)</w:t>
            </w:r>
          </w:p>
          <w:p w14:paraId="4D19477D" w14:textId="50A1FBBE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 (03)</w:t>
            </w:r>
          </w:p>
        </w:tc>
      </w:tr>
      <w:tr w:rsidR="00CC130F" w14:paraId="30731E7B" w14:textId="77777777" w:rsidTr="00167683">
        <w:tc>
          <w:tcPr>
            <w:tcW w:w="8550" w:type="dxa"/>
          </w:tcPr>
          <w:p w14:paraId="31922BBC" w14:textId="70C62700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16. </w:t>
            </w:r>
            <w:r w:rsidRPr="00997036">
              <w:rPr>
                <w:rFonts w:asciiTheme="majorBidi" w:hAnsiTheme="majorBidi" w:cstheme="majorBidi"/>
              </w:rPr>
              <w:t>Are you staying at home and avoid going to crowded places?</w:t>
            </w:r>
          </w:p>
          <w:p w14:paraId="2570A734" w14:textId="6A3A414A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Proactive</w:t>
            </w:r>
          </w:p>
          <w:p w14:paraId="6DCB38F3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02C13B0D" w14:textId="2854B1EC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45CB7B3E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B1643AB" w14:textId="77777777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6 (97)</w:t>
            </w:r>
          </w:p>
          <w:p w14:paraId="6B6E69B7" w14:textId="77777777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0 (00)</w:t>
            </w:r>
          </w:p>
          <w:p w14:paraId="4A0310B4" w14:textId="0F20A2B6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 (03)</w:t>
            </w:r>
          </w:p>
        </w:tc>
      </w:tr>
      <w:tr w:rsidR="00CC130F" w14:paraId="28DDC73F" w14:textId="77777777" w:rsidTr="00167683">
        <w:trPr>
          <w:trHeight w:val="1233"/>
        </w:trPr>
        <w:tc>
          <w:tcPr>
            <w:tcW w:w="8550" w:type="dxa"/>
          </w:tcPr>
          <w:p w14:paraId="6B094ECC" w14:textId="64A27B7D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7</w:t>
            </w:r>
            <w:r w:rsidRPr="00997036">
              <w:rPr>
                <w:rFonts w:asciiTheme="majorBidi" w:hAnsiTheme="majorBidi" w:cstheme="majorBidi"/>
              </w:rPr>
              <w:t>. Will you take medicine (conventional or traditional medicine) if you feel your body unwell?</w:t>
            </w:r>
          </w:p>
          <w:p w14:paraId="326D92E1" w14:textId="5A98AF02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roactive</w:t>
            </w:r>
          </w:p>
          <w:p w14:paraId="30A89F06" w14:textId="77777777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Neutral</w:t>
            </w:r>
          </w:p>
          <w:p w14:paraId="4B6529BA" w14:textId="4FE9887D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Passive</w:t>
            </w:r>
          </w:p>
        </w:tc>
        <w:tc>
          <w:tcPr>
            <w:tcW w:w="1170" w:type="dxa"/>
          </w:tcPr>
          <w:p w14:paraId="3DC700A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8443C5B" w14:textId="77777777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EEB0827" w14:textId="4C8F46A5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48 (89)</w:t>
            </w:r>
          </w:p>
          <w:p w14:paraId="2F96017B" w14:textId="2268FF5C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3 (03)</w:t>
            </w:r>
          </w:p>
          <w:p w14:paraId="02FEA4A2" w14:textId="415BE1AA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2 (08)</w:t>
            </w:r>
          </w:p>
        </w:tc>
      </w:tr>
      <w:tr w:rsidR="00CC130F" w14:paraId="2F7D9BC6" w14:textId="77777777" w:rsidTr="00167683">
        <w:tc>
          <w:tcPr>
            <w:tcW w:w="8550" w:type="dxa"/>
          </w:tcPr>
          <w:p w14:paraId="50ACE9CF" w14:textId="495C9DD4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  <w:r w:rsidRPr="00997036">
              <w:rPr>
                <w:rFonts w:asciiTheme="majorBidi" w:hAnsiTheme="majorBidi" w:cstheme="majorBidi"/>
              </w:rPr>
              <w:t>. Will you perform healthy lifestyle (eat nutritious food, exercise regularly, and get enough of rest or sleep) to maintain your body health and to avoid infection?</w:t>
            </w:r>
          </w:p>
          <w:p w14:paraId="5B6C423C" w14:textId="1F3F1CBD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Proactive</w:t>
            </w:r>
          </w:p>
          <w:p w14:paraId="6335CD37" w14:textId="44B52E14" w:rsidR="00CC130F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Neutral</w:t>
            </w:r>
          </w:p>
          <w:p w14:paraId="5F31738F" w14:textId="75B59E9D" w:rsidR="00CC130F" w:rsidRPr="00997036" w:rsidRDefault="00CC130F" w:rsidP="0016768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Passive</w:t>
            </w:r>
          </w:p>
        </w:tc>
        <w:tc>
          <w:tcPr>
            <w:tcW w:w="1170" w:type="dxa"/>
          </w:tcPr>
          <w:p w14:paraId="2E1F99AB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62C4E89" w14:textId="3B34EEA6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0 (93)</w:t>
            </w:r>
          </w:p>
          <w:p w14:paraId="7C038965" w14:textId="77777777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 (02)</w:t>
            </w:r>
          </w:p>
          <w:p w14:paraId="072B0D38" w14:textId="128916C3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1 (04)</w:t>
            </w:r>
          </w:p>
        </w:tc>
      </w:tr>
      <w:tr w:rsidR="002479A9" w14:paraId="6949E257" w14:textId="77777777" w:rsidTr="007D6027">
        <w:tc>
          <w:tcPr>
            <w:tcW w:w="9720" w:type="dxa"/>
            <w:gridSpan w:val="2"/>
          </w:tcPr>
          <w:p w14:paraId="707CFCDC" w14:textId="0F2AA97A" w:rsidR="002479A9" w:rsidRDefault="002479A9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8135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omain 5:  </w:t>
            </w:r>
            <w:r w:rsidRPr="00981353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Preventive Behavior</w:t>
            </w:r>
            <w:r w:rsidRPr="0098135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CC130F" w14:paraId="267232C1" w14:textId="77777777" w:rsidTr="00167683">
        <w:tc>
          <w:tcPr>
            <w:tcW w:w="8550" w:type="dxa"/>
          </w:tcPr>
          <w:p w14:paraId="6EEB9291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097036">
              <w:rPr>
                <w:rFonts w:asciiTheme="majorBidi" w:hAnsiTheme="majorBidi" w:cstheme="majorBidi"/>
                <w:sz w:val="24"/>
                <w:szCs w:val="24"/>
              </w:rPr>
              <w:t>.Do you cancelled or postponed meetings with friends, eating-out and sport events</w:t>
            </w:r>
          </w:p>
          <w:p w14:paraId="6CD65113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Appropriate Behavior</w:t>
            </w:r>
          </w:p>
          <w:p w14:paraId="527D168B" w14:textId="07181309" w:rsidR="00CC130F" w:rsidRPr="00097036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Inappropriate Behavior  </w:t>
            </w:r>
          </w:p>
        </w:tc>
        <w:tc>
          <w:tcPr>
            <w:tcW w:w="1170" w:type="dxa"/>
          </w:tcPr>
          <w:p w14:paraId="5E2DC341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1B4483C" w14:textId="77777777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69 (93)</w:t>
            </w:r>
          </w:p>
          <w:p w14:paraId="23D6C4C4" w14:textId="3CFCF154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4 (07)</w:t>
            </w:r>
          </w:p>
        </w:tc>
      </w:tr>
      <w:tr w:rsidR="00CC130F" w14:paraId="0422ED41" w14:textId="77777777" w:rsidTr="00167683">
        <w:tc>
          <w:tcPr>
            <w:tcW w:w="8550" w:type="dxa"/>
          </w:tcPr>
          <w:p w14:paraId="2D8F9E13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097036">
              <w:rPr>
                <w:rFonts w:asciiTheme="majorBidi" w:hAnsiTheme="majorBidi" w:cstheme="majorBidi"/>
                <w:sz w:val="24"/>
                <w:szCs w:val="24"/>
              </w:rPr>
              <w:t>. Do you reduced the use of public transportation</w:t>
            </w:r>
          </w:p>
          <w:p w14:paraId="4C822452" w14:textId="623AA343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Appropriate Behavior</w:t>
            </w:r>
          </w:p>
          <w:p w14:paraId="0611EB63" w14:textId="37B841D2" w:rsidR="00CC130F" w:rsidRPr="00097036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Inappropriate Behavior  </w:t>
            </w:r>
          </w:p>
        </w:tc>
        <w:tc>
          <w:tcPr>
            <w:tcW w:w="1170" w:type="dxa"/>
          </w:tcPr>
          <w:p w14:paraId="263FA31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E489B09" w14:textId="77777777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6 (97)</w:t>
            </w:r>
          </w:p>
          <w:p w14:paraId="787FE8B3" w14:textId="6A7C981F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 (03)</w:t>
            </w:r>
          </w:p>
        </w:tc>
      </w:tr>
      <w:tr w:rsidR="00CC130F" w14:paraId="5DFA9781" w14:textId="77777777" w:rsidTr="00167683">
        <w:tc>
          <w:tcPr>
            <w:tcW w:w="8550" w:type="dxa"/>
          </w:tcPr>
          <w:p w14:paraId="5211586A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097036">
              <w:rPr>
                <w:rFonts w:asciiTheme="majorBidi" w:hAnsiTheme="majorBidi" w:cstheme="majorBidi"/>
                <w:sz w:val="24"/>
                <w:szCs w:val="24"/>
              </w:rPr>
              <w:t>.Do you went shopping less frequently</w:t>
            </w:r>
          </w:p>
          <w:p w14:paraId="62833C68" w14:textId="077E740C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Appropriate Behavior</w:t>
            </w:r>
          </w:p>
          <w:p w14:paraId="4AF49674" w14:textId="5FB13BD8" w:rsidR="00CC130F" w:rsidRPr="00097036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Inappropriate Behavior  </w:t>
            </w:r>
          </w:p>
        </w:tc>
        <w:tc>
          <w:tcPr>
            <w:tcW w:w="1170" w:type="dxa"/>
          </w:tcPr>
          <w:p w14:paraId="0E281A62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47FE013" w14:textId="77777777" w:rsidR="00981353" w:rsidRDefault="00981353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37 (</w:t>
            </w:r>
            <w:r w:rsidR="00281856">
              <w:rPr>
                <w:rFonts w:asciiTheme="majorBidi" w:hAnsiTheme="majorBidi" w:cstheme="majorBidi"/>
                <w:sz w:val="24"/>
                <w:szCs w:val="24"/>
              </w:rPr>
              <w:t>9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243CB0B1" w14:textId="10E7A4E2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 (06)</w:t>
            </w:r>
          </w:p>
        </w:tc>
      </w:tr>
      <w:tr w:rsidR="00CC130F" w14:paraId="1239EE7A" w14:textId="77777777" w:rsidTr="00167683">
        <w:tc>
          <w:tcPr>
            <w:tcW w:w="8550" w:type="dxa"/>
          </w:tcPr>
          <w:p w14:paraId="4D298E50" w14:textId="561A941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Pr="00097036">
              <w:rPr>
                <w:rFonts w:asciiTheme="majorBidi" w:hAnsiTheme="majorBidi" w:cstheme="majorBidi"/>
                <w:sz w:val="24"/>
                <w:szCs w:val="24"/>
              </w:rPr>
              <w:t>.Do</w:t>
            </w:r>
            <w:proofErr w:type="gramEnd"/>
            <w:r w:rsidRPr="00097036">
              <w:rPr>
                <w:rFonts w:asciiTheme="majorBidi" w:hAnsiTheme="majorBidi" w:cstheme="majorBidi"/>
                <w:sz w:val="24"/>
                <w:szCs w:val="24"/>
              </w:rPr>
              <w:t xml:space="preserve"> you avoided coughing around people as much as possibl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E457A9D" w14:textId="2652DB0E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Appropriate Behavior</w:t>
            </w:r>
          </w:p>
          <w:p w14:paraId="71931C5B" w14:textId="5A7DB3EC" w:rsidR="00CC130F" w:rsidRPr="00097036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Inappropriate Behavior  </w:t>
            </w:r>
          </w:p>
        </w:tc>
        <w:tc>
          <w:tcPr>
            <w:tcW w:w="1170" w:type="dxa"/>
          </w:tcPr>
          <w:p w14:paraId="6E29E629" w14:textId="77777777" w:rsidR="00AC4F18" w:rsidRDefault="00AC4F18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5FEFA98" w14:textId="7C9152FE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6 (97)</w:t>
            </w:r>
          </w:p>
          <w:p w14:paraId="33B3CFDD" w14:textId="7C198602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7 (03)</w:t>
            </w:r>
          </w:p>
        </w:tc>
      </w:tr>
      <w:tr w:rsidR="00CC130F" w14:paraId="03A3F9EF" w14:textId="77777777" w:rsidTr="00167683">
        <w:tc>
          <w:tcPr>
            <w:tcW w:w="8550" w:type="dxa"/>
          </w:tcPr>
          <w:p w14:paraId="0C8F293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Pr="00097036">
              <w:rPr>
                <w:rFonts w:asciiTheme="majorBidi" w:hAnsiTheme="majorBidi" w:cstheme="majorBidi"/>
                <w:sz w:val="24"/>
                <w:szCs w:val="24"/>
              </w:rPr>
              <w:t>.Do you avoided places where a large number of people are gathered</w:t>
            </w:r>
          </w:p>
          <w:p w14:paraId="6B2D1CD0" w14:textId="21C1D202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Appropriate Behavior</w:t>
            </w:r>
          </w:p>
          <w:p w14:paraId="537E8B6C" w14:textId="3CB73EBD" w:rsidR="00CC130F" w:rsidRPr="00097036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Inappropriate Behavior  </w:t>
            </w:r>
          </w:p>
        </w:tc>
        <w:tc>
          <w:tcPr>
            <w:tcW w:w="1170" w:type="dxa"/>
          </w:tcPr>
          <w:p w14:paraId="2723523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DD2614" w14:textId="77777777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0 (95)</w:t>
            </w:r>
          </w:p>
          <w:p w14:paraId="38B7848D" w14:textId="5F5257AF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3 (05)</w:t>
            </w:r>
          </w:p>
        </w:tc>
      </w:tr>
      <w:tr w:rsidR="00CC130F" w14:paraId="17F71B40" w14:textId="77777777" w:rsidTr="00167683">
        <w:tc>
          <w:tcPr>
            <w:tcW w:w="8550" w:type="dxa"/>
          </w:tcPr>
          <w:p w14:paraId="4CF4E227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6</w:t>
            </w:r>
            <w:r w:rsidRPr="00097036">
              <w:rPr>
                <w:rFonts w:asciiTheme="majorBidi" w:hAnsiTheme="majorBidi" w:cstheme="majorBidi"/>
                <w:sz w:val="24"/>
                <w:szCs w:val="24"/>
              </w:rPr>
              <w:t>. Do you increased the frequency of cleaning and disinfecting items that can be easily touched with hands (i.e. door handles and surfaces)</w:t>
            </w:r>
            <w:proofErr w:type="gramStart"/>
            <w:r w:rsidRPr="00097036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proofErr w:type="gramEnd"/>
          </w:p>
          <w:p w14:paraId="33F9B214" w14:textId="4FDAC80A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Appropriate Behavior</w:t>
            </w:r>
          </w:p>
          <w:p w14:paraId="44B80297" w14:textId="0D3169B5" w:rsidR="00CC130F" w:rsidRPr="00097036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Inappropriate Behavior  </w:t>
            </w:r>
          </w:p>
        </w:tc>
        <w:tc>
          <w:tcPr>
            <w:tcW w:w="1170" w:type="dxa"/>
          </w:tcPr>
          <w:p w14:paraId="502FE81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657E36A7" w14:textId="77777777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74C7946" w14:textId="77777777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54 (90)</w:t>
            </w:r>
          </w:p>
          <w:p w14:paraId="6248409B" w14:textId="17E48E7C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9 (10)</w:t>
            </w:r>
          </w:p>
        </w:tc>
      </w:tr>
      <w:tr w:rsidR="00CC130F" w14:paraId="1A13E5EE" w14:textId="77777777" w:rsidTr="00167683">
        <w:tc>
          <w:tcPr>
            <w:tcW w:w="8550" w:type="dxa"/>
          </w:tcPr>
          <w:p w14:paraId="3BC4AE64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  <w:r w:rsidRPr="00097036">
              <w:rPr>
                <w:rFonts w:asciiTheme="majorBidi" w:hAnsiTheme="majorBidi" w:cstheme="majorBidi"/>
                <w:sz w:val="24"/>
                <w:szCs w:val="24"/>
              </w:rPr>
              <w:t>.Do you washed the hands more often than usua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54BB5185" w14:textId="0776ED48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Appropriate Behavior</w:t>
            </w:r>
          </w:p>
          <w:p w14:paraId="7DDD2350" w14:textId="313346B1" w:rsidR="00CC130F" w:rsidRPr="00097036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Inappropriate Behavior  </w:t>
            </w:r>
          </w:p>
        </w:tc>
        <w:tc>
          <w:tcPr>
            <w:tcW w:w="1170" w:type="dxa"/>
          </w:tcPr>
          <w:p w14:paraId="0D1B3979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99D508A" w14:textId="77777777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79 (95)</w:t>
            </w:r>
          </w:p>
          <w:p w14:paraId="27A0B5B1" w14:textId="1FE28C04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4 (05)</w:t>
            </w:r>
          </w:p>
        </w:tc>
      </w:tr>
      <w:tr w:rsidR="00CC130F" w14:paraId="27A6ABA3" w14:textId="77777777" w:rsidTr="00167683">
        <w:tc>
          <w:tcPr>
            <w:tcW w:w="8550" w:type="dxa"/>
          </w:tcPr>
          <w:p w14:paraId="016DD4D5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 w:rsidRPr="00097036">
              <w:rPr>
                <w:rFonts w:asciiTheme="majorBidi" w:hAnsiTheme="majorBidi" w:cstheme="majorBidi"/>
                <w:sz w:val="24"/>
                <w:szCs w:val="24"/>
              </w:rPr>
              <w:t>.Do you discussed COVID-19 prevention with my family and friend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7359C20" w14:textId="1CD773E2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Appropriate Behavior</w:t>
            </w:r>
          </w:p>
          <w:p w14:paraId="0868A891" w14:textId="7EB33164" w:rsidR="00CC130F" w:rsidRPr="00097036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Inappropriate Behavior  </w:t>
            </w:r>
          </w:p>
        </w:tc>
        <w:tc>
          <w:tcPr>
            <w:tcW w:w="1170" w:type="dxa"/>
          </w:tcPr>
          <w:p w14:paraId="08BF8AF0" w14:textId="77777777" w:rsidR="00CC130F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E51E81D" w14:textId="77777777" w:rsidR="00281856" w:rsidRDefault="00281856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81 (</w:t>
            </w:r>
            <w:r w:rsidR="00F82D77">
              <w:rPr>
                <w:rFonts w:asciiTheme="majorBidi" w:hAnsiTheme="majorBidi" w:cstheme="majorBidi"/>
                <w:sz w:val="24"/>
                <w:szCs w:val="24"/>
              </w:rPr>
              <w:t>96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  <w:p w14:paraId="321772A2" w14:textId="7300E1AB" w:rsidR="00F82D77" w:rsidRDefault="00F82D77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 (04)</w:t>
            </w:r>
          </w:p>
        </w:tc>
      </w:tr>
      <w:tr w:rsidR="002479A9" w14:paraId="5548609A" w14:textId="77777777" w:rsidTr="00B344AA">
        <w:tc>
          <w:tcPr>
            <w:tcW w:w="9720" w:type="dxa"/>
            <w:gridSpan w:val="2"/>
          </w:tcPr>
          <w:p w14:paraId="04665FE3" w14:textId="7EA6A466" w:rsidR="002479A9" w:rsidRDefault="002479A9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2D7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omain 6: </w:t>
            </w:r>
            <w:r w:rsidRPr="00F82D77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Risk Perception</w:t>
            </w:r>
          </w:p>
        </w:tc>
      </w:tr>
      <w:tr w:rsidR="00CC130F" w14:paraId="1CA93FB3" w14:textId="77777777" w:rsidTr="00167683">
        <w:tc>
          <w:tcPr>
            <w:tcW w:w="8550" w:type="dxa"/>
          </w:tcPr>
          <w:p w14:paraId="626C2D50" w14:textId="7AFE6011" w:rsidR="00CC130F" w:rsidRPr="00F82D77" w:rsidRDefault="00F82D77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2D77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2479A9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  <w:r w:rsidR="00CC130F" w:rsidRPr="00F82D77">
              <w:rPr>
                <w:rFonts w:asciiTheme="majorBidi" w:hAnsiTheme="majorBidi" w:cstheme="majorBidi"/>
                <w:sz w:val="24"/>
                <w:szCs w:val="24"/>
              </w:rPr>
              <w:t>You may become infected with COVID-19 more easily than others.</w:t>
            </w:r>
          </w:p>
          <w:p w14:paraId="57C12CFE" w14:textId="77777777" w:rsidR="00CC130F" w:rsidRPr="00F82D77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2D77">
              <w:rPr>
                <w:rFonts w:asciiTheme="majorBidi" w:hAnsiTheme="majorBidi" w:cstheme="majorBidi"/>
                <w:sz w:val="24"/>
                <w:szCs w:val="24"/>
              </w:rPr>
              <w:t xml:space="preserve">      Yes</w:t>
            </w:r>
          </w:p>
          <w:p w14:paraId="54AEE815" w14:textId="361AF33F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2D77"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  <w:bookmarkStart w:id="0" w:name="_GoBack"/>
            <w:bookmarkEnd w:id="0"/>
            <w:r w:rsidRPr="00F82D77">
              <w:rPr>
                <w:rFonts w:asciiTheme="majorBidi" w:hAnsiTheme="majorBidi" w:cstheme="majorBidi"/>
                <w:sz w:val="24"/>
                <w:szCs w:val="24"/>
              </w:rPr>
              <w:t xml:space="preserve">  No</w:t>
            </w:r>
          </w:p>
        </w:tc>
        <w:tc>
          <w:tcPr>
            <w:tcW w:w="1170" w:type="dxa"/>
          </w:tcPr>
          <w:p w14:paraId="7B51878C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C4F5842" w14:textId="77777777" w:rsidR="00F82D77" w:rsidRDefault="00F82D77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6 (31)</w:t>
            </w:r>
          </w:p>
          <w:p w14:paraId="550A5C4C" w14:textId="0005B73C" w:rsidR="00F82D77" w:rsidRDefault="00F82D77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47 (69)</w:t>
            </w:r>
          </w:p>
        </w:tc>
      </w:tr>
      <w:tr w:rsidR="00CC130F" w14:paraId="3DC62DE7" w14:textId="77777777" w:rsidTr="00167683">
        <w:tc>
          <w:tcPr>
            <w:tcW w:w="8550" w:type="dxa"/>
          </w:tcPr>
          <w:p w14:paraId="6ED31DFB" w14:textId="713A70E7" w:rsidR="00CC130F" w:rsidRPr="00F82D77" w:rsidRDefault="00F82D77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2D77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CC130F" w:rsidRPr="00F82D77">
              <w:rPr>
                <w:rFonts w:asciiTheme="majorBidi" w:hAnsiTheme="majorBidi" w:cstheme="majorBidi"/>
                <w:sz w:val="24"/>
                <w:szCs w:val="24"/>
              </w:rPr>
              <w:t>.Are you afraid to be infected with COVID-19</w:t>
            </w:r>
          </w:p>
          <w:p w14:paraId="09DC060F" w14:textId="77777777" w:rsidR="00CC130F" w:rsidRPr="00F82D77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2D77">
              <w:rPr>
                <w:rFonts w:asciiTheme="majorBidi" w:hAnsiTheme="majorBidi" w:cstheme="majorBidi"/>
                <w:sz w:val="24"/>
                <w:szCs w:val="24"/>
              </w:rPr>
              <w:t xml:space="preserve">     Yes</w:t>
            </w:r>
          </w:p>
          <w:p w14:paraId="23FD7951" w14:textId="5E40D211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82D77">
              <w:rPr>
                <w:rFonts w:asciiTheme="majorBidi" w:hAnsiTheme="majorBidi" w:cstheme="majorBidi"/>
                <w:sz w:val="24"/>
                <w:szCs w:val="24"/>
              </w:rPr>
              <w:t xml:space="preserve">     No</w:t>
            </w:r>
          </w:p>
        </w:tc>
        <w:tc>
          <w:tcPr>
            <w:tcW w:w="1170" w:type="dxa"/>
          </w:tcPr>
          <w:p w14:paraId="4785A9A5" w14:textId="77777777" w:rsidR="00CC130F" w:rsidRDefault="00CC130F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E90FC98" w14:textId="77777777" w:rsidR="00F82D77" w:rsidRDefault="00F82D77" w:rsidP="0016768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12 (62)</w:t>
            </w:r>
          </w:p>
          <w:p w14:paraId="4E23D03F" w14:textId="656FD315" w:rsidR="00F82D77" w:rsidRDefault="00F82D77" w:rsidP="002F6CA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91 (</w:t>
            </w:r>
            <w:r w:rsidR="002F6CA9">
              <w:rPr>
                <w:rFonts w:asciiTheme="majorBidi" w:hAnsiTheme="majorBidi" w:cstheme="majorBidi"/>
                <w:sz w:val="24"/>
                <w:szCs w:val="24"/>
              </w:rPr>
              <w:t>38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0300A66F" w14:textId="77777777" w:rsidR="00B0460B" w:rsidRPr="00B0460B" w:rsidRDefault="00B0460B" w:rsidP="00B0460B">
      <w:pPr>
        <w:rPr>
          <w:rFonts w:asciiTheme="majorBidi" w:hAnsiTheme="majorBidi" w:cstheme="majorBidi"/>
          <w:sz w:val="24"/>
          <w:szCs w:val="24"/>
        </w:rPr>
      </w:pPr>
    </w:p>
    <w:sectPr w:rsidR="00B0460B" w:rsidRPr="00B0460B" w:rsidSect="005303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C65BE"/>
    <w:multiLevelType w:val="hybridMultilevel"/>
    <w:tmpl w:val="E68E8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F85768"/>
    <w:multiLevelType w:val="hybridMultilevel"/>
    <w:tmpl w:val="D1AC5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TC0MDc0A7ItjJV0lIJTi4sz8/NACoxqAT4XeiwsAAAA"/>
  </w:docVars>
  <w:rsids>
    <w:rsidRoot w:val="00B0460B"/>
    <w:rsid w:val="00097036"/>
    <w:rsid w:val="0011263A"/>
    <w:rsid w:val="00151144"/>
    <w:rsid w:val="00167683"/>
    <w:rsid w:val="002479A9"/>
    <w:rsid w:val="00281856"/>
    <w:rsid w:val="002C1F3D"/>
    <w:rsid w:val="002F6CA9"/>
    <w:rsid w:val="0032641A"/>
    <w:rsid w:val="005303F7"/>
    <w:rsid w:val="00551803"/>
    <w:rsid w:val="005C244D"/>
    <w:rsid w:val="005F656B"/>
    <w:rsid w:val="006206FC"/>
    <w:rsid w:val="00651371"/>
    <w:rsid w:val="006A1B1C"/>
    <w:rsid w:val="006B4C8D"/>
    <w:rsid w:val="006B6C5A"/>
    <w:rsid w:val="007A78A0"/>
    <w:rsid w:val="007B68D6"/>
    <w:rsid w:val="00824FEE"/>
    <w:rsid w:val="008832DF"/>
    <w:rsid w:val="00890EF9"/>
    <w:rsid w:val="008F3854"/>
    <w:rsid w:val="00900C48"/>
    <w:rsid w:val="00981353"/>
    <w:rsid w:val="00997036"/>
    <w:rsid w:val="00AC4F18"/>
    <w:rsid w:val="00AC7E83"/>
    <w:rsid w:val="00B014F3"/>
    <w:rsid w:val="00B0460B"/>
    <w:rsid w:val="00B97D99"/>
    <w:rsid w:val="00BB4E6C"/>
    <w:rsid w:val="00BE408E"/>
    <w:rsid w:val="00C0222F"/>
    <w:rsid w:val="00CB7AEB"/>
    <w:rsid w:val="00CC130F"/>
    <w:rsid w:val="00D90D54"/>
    <w:rsid w:val="00E27321"/>
    <w:rsid w:val="00F018FA"/>
    <w:rsid w:val="00F1680E"/>
    <w:rsid w:val="00F82D77"/>
    <w:rsid w:val="00F86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1403A"/>
  <w15:chartTrackingRefBased/>
  <w15:docId w15:val="{A74BD7FA-BD3B-4D30-AE82-ADD3F064B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46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C7E83"/>
    <w:pPr>
      <w:ind w:left="720"/>
      <w:contextualSpacing/>
    </w:pPr>
  </w:style>
  <w:style w:type="paragraph" w:styleId="NoSpacing">
    <w:name w:val="No Spacing"/>
    <w:uiPriority w:val="1"/>
    <w:qFormat/>
    <w:rsid w:val="00D90D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6</Pages>
  <Words>1397</Words>
  <Characters>796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ra Gillani</dc:creator>
  <cp:keywords/>
  <dc:description/>
  <cp:lastModifiedBy>Muhammad Hammad Butt</cp:lastModifiedBy>
  <cp:revision>22</cp:revision>
  <dcterms:created xsi:type="dcterms:W3CDTF">2020-12-19T05:24:00Z</dcterms:created>
  <dcterms:modified xsi:type="dcterms:W3CDTF">2020-12-22T22:15:00Z</dcterms:modified>
</cp:coreProperties>
</file>